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2C36" w:rsidRPr="001B2479" w:rsidRDefault="0067282C">
      <w:pPr>
        <w:pStyle w:val="Ttulo"/>
        <w:rPr>
          <w:lang w:val="pt-BR"/>
        </w:rPr>
      </w:pPr>
      <w:bookmarkStart w:id="0" w:name="_GoBack"/>
      <w:bookmarkEnd w:id="0"/>
      <w:r w:rsidRPr="001B2479">
        <w:rPr>
          <w:lang w:val="pt-BR"/>
        </w:rPr>
        <w:t>Modelo Matematico - Calculadora SST/FPS</w:t>
      </w:r>
    </w:p>
    <w:p w:rsidR="00C82C36" w:rsidRPr="001B2479" w:rsidRDefault="0067282C">
      <w:pPr>
        <w:pStyle w:val="Author"/>
        <w:rPr>
          <w:lang w:val="pt-BR"/>
        </w:rPr>
      </w:pPr>
      <w:r w:rsidRPr="001B2479">
        <w:rPr>
          <w:lang w:val="pt-BR"/>
        </w:rPr>
        <w:t>GMAP | UNISINOS</w:t>
      </w:r>
    </w:p>
    <w:p w:rsidR="00C82C36" w:rsidRPr="001B2479" w:rsidRDefault="0097290B">
      <w:pPr>
        <w:pStyle w:val="Data"/>
        <w:rPr>
          <w:lang w:val="pt-BR"/>
        </w:rPr>
      </w:pPr>
      <w:r>
        <w:rPr>
          <w:lang w:val="pt-BR"/>
        </w:rPr>
        <w:t>02</w:t>
      </w:r>
      <w:r w:rsidR="0067282C" w:rsidRPr="001B2479">
        <w:rPr>
          <w:lang w:val="pt-BR"/>
        </w:rPr>
        <w:t xml:space="preserve"> </w:t>
      </w:r>
      <w:r>
        <w:rPr>
          <w:lang w:val="pt-BR"/>
        </w:rPr>
        <w:t>de agosto</w:t>
      </w:r>
      <w:r w:rsidR="0067282C" w:rsidRPr="001B2479">
        <w:rPr>
          <w:lang w:val="pt-BR"/>
        </w:rPr>
        <w:t xml:space="preserve"> de 2017</w:t>
      </w:r>
    </w:p>
    <w:p w:rsidR="001B2479" w:rsidRDefault="001B2479" w:rsidP="001B2479">
      <w:pPr>
        <w:pStyle w:val="Sumrio1"/>
        <w:rPr>
          <w:noProof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6" \h \z \u </w:instrText>
      </w:r>
      <w:r>
        <w:rPr>
          <w:lang w:val="pt-BR"/>
        </w:rPr>
        <w:fldChar w:fldCharType="separate"/>
      </w:r>
      <w:hyperlink w:anchor="_Toc489288532" w:history="1">
        <w:r w:rsidRPr="009513A4">
          <w:rPr>
            <w:rStyle w:val="Hyperlink"/>
            <w:noProof/>
            <w:lang w:val="pt-BR"/>
          </w:rPr>
          <w:t>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Modelo Matemático - Razão Benefício-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2"/>
        <w:tabs>
          <w:tab w:val="left" w:pos="960"/>
          <w:tab w:val="right" w:leader="dot" w:pos="8828"/>
        </w:tabs>
        <w:rPr>
          <w:noProof/>
          <w:lang w:val="pt-BR" w:eastAsia="pt-BR"/>
        </w:rPr>
      </w:pPr>
      <w:hyperlink w:anchor="_Toc489288533" w:history="1">
        <w:r w:rsidR="001B2479" w:rsidRPr="009513A4">
          <w:rPr>
            <w:rStyle w:val="Hyperlink"/>
            <w:noProof/>
            <w:lang w:val="pt-BR"/>
          </w:rPr>
          <w:t>1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CBR - Razão Benefício-Cust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33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2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9288534" w:history="1">
        <w:r w:rsidR="001B2479" w:rsidRPr="009513A4">
          <w:rPr>
            <w:rStyle w:val="Hyperlink"/>
            <w:noProof/>
            <w:lang w:val="pt-BR"/>
          </w:rPr>
          <w:t>1.1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Fluxo de Caixa em Valor Presente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34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2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9288535" w:history="1">
        <w:r w:rsidR="001B2479" w:rsidRPr="009513A4">
          <w:rPr>
            <w:rStyle w:val="Hyperlink"/>
            <w:noProof/>
            <w:lang w:val="pt-BR"/>
          </w:rPr>
          <w:t>1.1.2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Cálculo dos Benefícios da Iniciativa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35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3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9288536" w:history="1">
        <w:r w:rsidR="001B2479" w:rsidRPr="009513A4">
          <w:rPr>
            <w:rStyle w:val="Hyperlink"/>
            <w:noProof/>
            <w:lang w:val="pt-BR"/>
          </w:rPr>
          <w:t>1.1.3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Cálculo dos Evento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36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3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37" w:history="1">
        <w:r w:rsidR="001B2479" w:rsidRPr="009513A4">
          <w:rPr>
            <w:rStyle w:val="Hyperlink"/>
            <w:noProof/>
            <w:lang w:val="pt-BR"/>
          </w:rPr>
          <w:t>1.1.3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Calculo de Falta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37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3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9288538" w:history="1">
        <w:r w:rsidR="001B2479" w:rsidRPr="009513A4">
          <w:rPr>
            <w:rStyle w:val="Hyperlink"/>
            <w:noProof/>
            <w:lang w:val="pt-BR"/>
          </w:rPr>
          <w:t>1.1.4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Ligação entre Eventos e Variáveis Previdenciária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38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3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39" w:history="1">
        <w:r w:rsidR="001B2479" w:rsidRPr="009513A4">
          <w:rPr>
            <w:rStyle w:val="Hyperlink"/>
            <w:noProof/>
            <w:lang w:val="pt-BR"/>
          </w:rPr>
          <w:t>1.1.4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B91 - Auxílio Doença Acidentário.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39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3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0" w:history="1">
        <w:r w:rsidR="001B2479" w:rsidRPr="009513A4">
          <w:rPr>
            <w:rStyle w:val="Hyperlink"/>
            <w:noProof/>
            <w:lang w:val="pt-BR"/>
          </w:rPr>
          <w:t>1.1.4.2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B92 - Aposentadoria por Invalidez Acidentária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40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4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1" w:history="1">
        <w:r w:rsidR="001B2479" w:rsidRPr="009513A4">
          <w:rPr>
            <w:rStyle w:val="Hyperlink"/>
            <w:noProof/>
          </w:rPr>
          <w:t>1.1.4.3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</w:rPr>
          <w:t>B93 - Pensão por Morte Acidentária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41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4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2" w:history="1">
        <w:r w:rsidR="001B2479" w:rsidRPr="009513A4">
          <w:rPr>
            <w:rStyle w:val="Hyperlink"/>
            <w:noProof/>
          </w:rPr>
          <w:t>1.1.4.4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</w:rPr>
          <w:t>B94 - Auxílio Acidente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42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4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3" w:history="1">
        <w:r w:rsidR="001B2479" w:rsidRPr="009513A4">
          <w:rPr>
            <w:rStyle w:val="Hyperlink"/>
            <w:noProof/>
            <w:lang w:val="pt-BR"/>
          </w:rPr>
          <w:t>1.1.4.5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B31 - Auxílio Doença Previdenciári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43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4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4" w:history="1">
        <w:r w:rsidR="001B2479" w:rsidRPr="009513A4">
          <w:rPr>
            <w:rStyle w:val="Hyperlink"/>
            <w:noProof/>
            <w:lang w:val="pt-BR"/>
          </w:rPr>
          <w:t>1.1.4.6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B32 - Aposentadoria Invalidez Previdenciári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44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4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5" w:history="1">
        <w:r w:rsidR="001B2479" w:rsidRPr="009513A4">
          <w:rPr>
            <w:rStyle w:val="Hyperlink"/>
            <w:noProof/>
            <w:lang w:val="pt-BR"/>
          </w:rPr>
          <w:t>1.1.4.7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Numero de benefícios acumulado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45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4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9288546" w:history="1">
        <w:r w:rsidR="001B2479" w:rsidRPr="009513A4">
          <w:rPr>
            <w:rStyle w:val="Hyperlink"/>
            <w:noProof/>
            <w:lang w:val="pt-BR"/>
          </w:rPr>
          <w:t>1.1.5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Categorias de Benefício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46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5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7" w:history="1">
        <w:r w:rsidR="001B2479" w:rsidRPr="009513A4">
          <w:rPr>
            <w:rStyle w:val="Hyperlink"/>
            <w:noProof/>
            <w:lang w:val="pt-BR"/>
          </w:rPr>
          <w:t>1.1.5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Despesas Evitávei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47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5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48" w:history="1">
        <w:r w:rsidR="001B2479" w:rsidRPr="009513A4">
          <w:rPr>
            <w:rStyle w:val="Hyperlink"/>
            <w:noProof/>
            <w:lang w:val="pt-BR"/>
          </w:rPr>
          <w:t>1.1.5.1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Despesas com Reclamatórias Trabalhista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48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5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49" w:history="1">
        <w:r w:rsidR="001B2479" w:rsidRPr="009513A4">
          <w:rPr>
            <w:rStyle w:val="Hyperlink"/>
            <w:noProof/>
            <w:lang w:val="pt-BR"/>
          </w:rPr>
          <w:t>1.1.5.1.1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Número de Reclamatórias Trabalhista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49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5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0" w:history="1">
        <w:r w:rsidR="001B2479" w:rsidRPr="009513A4">
          <w:rPr>
            <w:rStyle w:val="Hyperlink"/>
            <w:noProof/>
            <w:lang w:val="pt-BR"/>
          </w:rPr>
          <w:t>1.1.5.1.2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Acidente / Doença Ocupacional - Invalidez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50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5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1" w:history="1">
        <w:r w:rsidR="001B2479" w:rsidRPr="009513A4">
          <w:rPr>
            <w:rStyle w:val="Hyperlink"/>
            <w:noProof/>
            <w:lang w:val="pt-BR"/>
          </w:rPr>
          <w:t>1.1.5.1.3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Ações Regressiva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51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5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52" w:history="1">
        <w:r w:rsidR="001B2479" w:rsidRPr="009513A4">
          <w:rPr>
            <w:rStyle w:val="Hyperlink"/>
            <w:noProof/>
            <w:lang w:val="pt-BR"/>
          </w:rPr>
          <w:t>1.1.5.1.3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Ações Regressivas Relacionadas ao INS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52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5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53" w:history="1">
        <w:r w:rsidR="001B2479" w:rsidRPr="009513A4">
          <w:rPr>
            <w:rStyle w:val="Hyperlink"/>
            <w:noProof/>
            <w:lang w:val="pt-BR"/>
          </w:rPr>
          <w:t>1.1.5.1.3.2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Ações Regressivas Relacionadas ao Plano de Saúde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53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6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4" w:history="1">
        <w:r w:rsidR="001B2479" w:rsidRPr="009513A4">
          <w:rPr>
            <w:rStyle w:val="Hyperlink"/>
            <w:noProof/>
            <w:lang w:val="pt-BR"/>
          </w:rPr>
          <w:t>1.1.5.1.4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Ausência para Tratament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54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6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5" w:history="1">
        <w:r w:rsidR="001B2479" w:rsidRPr="009513A4">
          <w:rPr>
            <w:rStyle w:val="Hyperlink"/>
            <w:noProof/>
            <w:lang w:val="pt-BR"/>
          </w:rPr>
          <w:t>1.1.5.1.5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Despesas Médica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55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6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6" w:history="1">
        <w:r w:rsidR="001B2479" w:rsidRPr="009513A4">
          <w:rPr>
            <w:rStyle w:val="Hyperlink"/>
            <w:noProof/>
            <w:lang w:val="pt-BR"/>
          </w:rPr>
          <w:t>1.1.5.1.6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Redução de Valores do plano de Saúde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56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6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7" w:history="1">
        <w:r w:rsidR="001B2479" w:rsidRPr="009513A4">
          <w:rPr>
            <w:rStyle w:val="Hyperlink"/>
            <w:noProof/>
            <w:lang w:val="pt-BR"/>
          </w:rPr>
          <w:t>1.1.5.1.7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Interrupção Operacional por Acidente/Morte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57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6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8" w:history="1">
        <w:r w:rsidR="001B2479" w:rsidRPr="009513A4">
          <w:rPr>
            <w:rStyle w:val="Hyperlink"/>
            <w:noProof/>
            <w:lang w:val="pt-BR"/>
          </w:rPr>
          <w:t>1.1.5.1.8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Interdições Por Fiscalizaçã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58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7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9" w:history="1">
        <w:r w:rsidR="001B2479" w:rsidRPr="009513A4">
          <w:rPr>
            <w:rStyle w:val="Hyperlink"/>
            <w:noProof/>
            <w:lang w:val="pt-BR"/>
          </w:rPr>
          <w:t>1.1.5.1.9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Reabilitaçãodo Trabalhador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59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7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60" w:history="1">
        <w:r w:rsidR="001B2479" w:rsidRPr="009513A4">
          <w:rPr>
            <w:rStyle w:val="Hyperlink"/>
            <w:noProof/>
            <w:lang w:val="pt-BR"/>
          </w:rPr>
          <w:t>1.1.5.2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Reduções Fiscai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60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7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61" w:history="1">
        <w:r w:rsidR="001B2479" w:rsidRPr="009513A4">
          <w:rPr>
            <w:rStyle w:val="Hyperlink"/>
            <w:noProof/>
            <w:lang w:val="pt-BR"/>
          </w:rPr>
          <w:t>1.1.5.2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Exposição à Multa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61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7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2" w:history="1">
        <w:r w:rsidR="001B2479" w:rsidRPr="009513A4">
          <w:rPr>
            <w:rStyle w:val="Hyperlink"/>
            <w:noProof/>
            <w:lang w:val="pt-BR"/>
          </w:rPr>
          <w:t>1.1.5.2.1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Número de multa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62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7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3" w:history="1">
        <w:r w:rsidR="001B2479" w:rsidRPr="009513A4">
          <w:rPr>
            <w:rStyle w:val="Hyperlink"/>
            <w:noProof/>
            <w:lang w:val="pt-BR"/>
          </w:rPr>
          <w:t>1.1.5.2.1.2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Probabilidade de multa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63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7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64" w:history="1">
        <w:r w:rsidR="001B2479" w:rsidRPr="009513A4">
          <w:rPr>
            <w:rStyle w:val="Hyperlink"/>
            <w:noProof/>
            <w:lang w:val="pt-BR"/>
          </w:rPr>
          <w:t>1.1.5.2.2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FAP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64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7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5" w:history="1">
        <w:r w:rsidR="001B2479" w:rsidRPr="009513A4">
          <w:rPr>
            <w:rStyle w:val="Hyperlink"/>
            <w:noProof/>
            <w:lang w:val="pt-BR"/>
          </w:rPr>
          <w:t>1.1.5.2.2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Índices de Frequência, Gravidade e Cust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65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7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6" w:history="1">
        <w:r w:rsidR="001B2479" w:rsidRPr="009513A4">
          <w:rPr>
            <w:rStyle w:val="Hyperlink"/>
            <w:noProof/>
            <w:lang w:val="pt-BR"/>
          </w:rPr>
          <w:t>1.1.5.2.2.2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Percenti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66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8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7" w:history="1">
        <w:r w:rsidR="001B2479" w:rsidRPr="009513A4">
          <w:rPr>
            <w:rStyle w:val="Hyperlink"/>
            <w:noProof/>
            <w:lang w:val="pt-BR"/>
          </w:rPr>
          <w:t>1.1.5.2.2.3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Índice Compost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67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8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8" w:history="1">
        <w:r w:rsidR="001B2479" w:rsidRPr="009513A4">
          <w:rPr>
            <w:rStyle w:val="Hyperlink"/>
            <w:noProof/>
            <w:lang w:val="pt-BR"/>
          </w:rPr>
          <w:t>1.1.5.2.2.4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Calculo Final do FAP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68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8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9" w:history="1">
        <w:r w:rsidR="001B2479" w:rsidRPr="009513A4">
          <w:rPr>
            <w:rStyle w:val="Hyperlink"/>
            <w:noProof/>
            <w:lang w:val="pt-BR"/>
          </w:rPr>
          <w:t>1.1.5.2.2.5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RAT Ajustad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69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9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70" w:history="1">
        <w:r w:rsidR="001B2479" w:rsidRPr="009513A4">
          <w:rPr>
            <w:rStyle w:val="Hyperlink"/>
            <w:noProof/>
            <w:lang w:val="pt-BR"/>
          </w:rPr>
          <w:t>1.1.5.3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Intangível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70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9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1" w:history="1">
        <w:r w:rsidR="001B2479" w:rsidRPr="009513A4">
          <w:rPr>
            <w:rStyle w:val="Hyperlink"/>
            <w:noProof/>
            <w:lang w:val="pt-BR"/>
          </w:rPr>
          <w:t>1.1.5.3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Imagem da Empresa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71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9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2" w:history="1">
        <w:r w:rsidR="001B2479" w:rsidRPr="009513A4">
          <w:rPr>
            <w:rStyle w:val="Hyperlink"/>
            <w:noProof/>
            <w:lang w:val="pt-BR"/>
          </w:rPr>
          <w:t>1.1.5.3.2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Engajamento e Clima organizacional (a discutir)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72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10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73" w:history="1">
        <w:r w:rsidR="001B2479" w:rsidRPr="009513A4">
          <w:rPr>
            <w:rStyle w:val="Hyperlink"/>
            <w:noProof/>
            <w:lang w:val="pt-BR"/>
          </w:rPr>
          <w:t>1.1.5.4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Melhor Uso dos Recursos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73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10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4" w:history="1">
        <w:r w:rsidR="001B2479" w:rsidRPr="009513A4">
          <w:rPr>
            <w:rStyle w:val="Hyperlink"/>
            <w:noProof/>
            <w:lang w:val="pt-BR"/>
          </w:rPr>
          <w:t>1.1.5.4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Turnover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74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10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5" w:history="1">
        <w:r w:rsidR="001B2479" w:rsidRPr="009513A4">
          <w:rPr>
            <w:rStyle w:val="Hyperlink"/>
            <w:noProof/>
            <w:lang w:val="pt-BR"/>
          </w:rPr>
          <w:t>1.1.5.4.2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Absenteísm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75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10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76" w:history="1">
        <w:r w:rsidR="001B2479" w:rsidRPr="009513A4">
          <w:rPr>
            <w:rStyle w:val="Hyperlink"/>
            <w:noProof/>
            <w:lang w:val="pt-BR"/>
          </w:rPr>
          <w:t>1.1.5.4.2.1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Dias de Absenteísm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76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10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7" w:history="1">
        <w:r w:rsidR="001B2479" w:rsidRPr="009513A4">
          <w:rPr>
            <w:rStyle w:val="Hyperlink"/>
            <w:noProof/>
            <w:lang w:val="pt-BR"/>
          </w:rPr>
          <w:t>1.1.5.4.3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Presenteísm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77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10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8" w:history="1">
        <w:r w:rsidR="001B2479" w:rsidRPr="009513A4">
          <w:rPr>
            <w:rStyle w:val="Hyperlink"/>
            <w:noProof/>
            <w:lang w:val="pt-BR"/>
          </w:rPr>
          <w:t>1.1.5.4.4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Refugo e Retrabalh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78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11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9" w:history="1">
        <w:r w:rsidR="001B2479" w:rsidRPr="009513A4">
          <w:rPr>
            <w:rStyle w:val="Hyperlink"/>
            <w:noProof/>
            <w:lang w:val="pt-BR"/>
          </w:rPr>
          <w:t>1.1.5.4.5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MP, Insumos, Equipamentos Operação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79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11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80" w:history="1">
        <w:r w:rsidR="001B2479" w:rsidRPr="009513A4">
          <w:rPr>
            <w:rStyle w:val="Hyperlink"/>
            <w:noProof/>
            <w:lang w:val="pt-BR"/>
          </w:rPr>
          <w:t>1.1.5.4.6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Qualidade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80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11</w:t>
        </w:r>
        <w:r w:rsidR="001B2479">
          <w:rPr>
            <w:noProof/>
            <w:webHidden/>
          </w:rPr>
          <w:fldChar w:fldCharType="end"/>
        </w:r>
      </w:hyperlink>
    </w:p>
    <w:p w:rsidR="001B2479" w:rsidRDefault="008C1836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81" w:history="1">
        <w:r w:rsidR="001B2479" w:rsidRPr="009513A4">
          <w:rPr>
            <w:rStyle w:val="Hyperlink"/>
            <w:noProof/>
            <w:lang w:val="pt-BR"/>
          </w:rPr>
          <w:t>1.1.5.4.7</w:t>
        </w:r>
        <w:r w:rsidR="001B2479">
          <w:rPr>
            <w:noProof/>
            <w:lang w:val="pt-BR" w:eastAsia="pt-BR"/>
          </w:rPr>
          <w:tab/>
        </w:r>
        <w:r w:rsidR="001B2479" w:rsidRPr="009513A4">
          <w:rPr>
            <w:rStyle w:val="Hyperlink"/>
            <w:noProof/>
            <w:lang w:val="pt-BR"/>
          </w:rPr>
          <w:t>Produtividade</w:t>
        </w:r>
        <w:r w:rsidR="001B2479">
          <w:rPr>
            <w:noProof/>
            <w:webHidden/>
          </w:rPr>
          <w:tab/>
        </w:r>
        <w:r w:rsidR="001B2479">
          <w:rPr>
            <w:noProof/>
            <w:webHidden/>
          </w:rPr>
          <w:fldChar w:fldCharType="begin"/>
        </w:r>
        <w:r w:rsidR="001B2479">
          <w:rPr>
            <w:noProof/>
            <w:webHidden/>
          </w:rPr>
          <w:instrText xml:space="preserve"> PAGEREF _Toc489288581 \h </w:instrText>
        </w:r>
        <w:r w:rsidR="001B2479">
          <w:rPr>
            <w:noProof/>
            <w:webHidden/>
          </w:rPr>
        </w:r>
        <w:r w:rsidR="001B2479">
          <w:rPr>
            <w:noProof/>
            <w:webHidden/>
          </w:rPr>
          <w:fldChar w:fldCharType="separate"/>
        </w:r>
        <w:r w:rsidR="00036E7C">
          <w:rPr>
            <w:noProof/>
            <w:webHidden/>
          </w:rPr>
          <w:t>11</w:t>
        </w:r>
        <w:r w:rsidR="001B2479">
          <w:rPr>
            <w:noProof/>
            <w:webHidden/>
          </w:rPr>
          <w:fldChar w:fldCharType="end"/>
        </w:r>
      </w:hyperlink>
    </w:p>
    <w:p w:rsidR="001B2479" w:rsidRPr="001B2479" w:rsidRDefault="001B2479" w:rsidP="001B2479">
      <w:pPr>
        <w:pStyle w:val="Corpodetexto"/>
        <w:rPr>
          <w:lang w:val="pt-BR"/>
        </w:rPr>
      </w:pPr>
      <w:r>
        <w:rPr>
          <w:lang w:val="pt-BR"/>
        </w:rPr>
        <w:fldChar w:fldCharType="end"/>
      </w:r>
    </w:p>
    <w:p w:rsidR="00C82C36" w:rsidRPr="001B2479" w:rsidRDefault="0067282C" w:rsidP="001B2479">
      <w:pPr>
        <w:pStyle w:val="Ttulo1"/>
        <w:rPr>
          <w:lang w:val="pt-BR"/>
        </w:rPr>
      </w:pPr>
      <w:bookmarkStart w:id="1" w:name="modelo-matematico---razao-beneficio-cust"/>
      <w:bookmarkStart w:id="2" w:name="_Toc489288532"/>
      <w:bookmarkEnd w:id="1"/>
      <w:r w:rsidRPr="001B2479">
        <w:rPr>
          <w:lang w:val="pt-BR"/>
        </w:rPr>
        <w:t>Modelo Matemático - Razão Benefício-Custo</w:t>
      </w:r>
      <w:bookmarkEnd w:id="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e documento contém uma definição do modelo matemático que suporta a calculadora de custos e benefícios de inciativas em SST.</w:t>
      </w:r>
    </w:p>
    <w:p w:rsidR="00C82C36" w:rsidRPr="001B2479" w:rsidRDefault="0067282C">
      <w:pPr>
        <w:pStyle w:val="Ttulo2"/>
        <w:rPr>
          <w:lang w:val="pt-BR"/>
        </w:rPr>
      </w:pPr>
      <w:bookmarkStart w:id="3" w:name="cbr---razao-beneficio-custo"/>
      <w:bookmarkStart w:id="4" w:name="_Toc489288533"/>
      <w:bookmarkEnd w:id="3"/>
      <w:r w:rsidRPr="001B2479">
        <w:rPr>
          <w:lang w:val="pt-BR"/>
        </w:rPr>
        <w:t>CBR - Razão Benefício-Custo</w:t>
      </w:r>
      <w:bookmarkEnd w:id="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 razão benefício-custo </w:t>
      </w:r>
      <m:oMath>
        <m:r>
          <w:rPr>
            <w:rFonts w:ascii="Cambria Math" w:hAnsi="Cambria Math"/>
          </w:rPr>
          <m:t>RBC</m:t>
        </m:r>
      </m:oMath>
      <w:r w:rsidRPr="001B2479">
        <w:rPr>
          <w:lang w:val="pt-BR"/>
        </w:rPr>
        <w:t xml:space="preserve"> corresponde à razão do somatório dos cust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1B2479">
        <w:rPr>
          <w:lang w:val="pt-BR"/>
        </w:rPr>
        <w:t xml:space="preserve"> onde </w:t>
      </w:r>
      <m:oMath>
        <m:r>
          <w:rPr>
            <w:rFonts w:ascii="Cambria Math" w:hAnsi="Cambria Math"/>
          </w:rPr>
          <m:t>i</m:t>
        </m:r>
      </m:oMath>
      <w:r w:rsidRPr="001B2479">
        <w:rPr>
          <w:lang w:val="pt-BR"/>
        </w:rPr>
        <w:t xml:space="preserve"> representa o índice de custos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1B2479">
        <w:rPr>
          <w:lang w:val="pt-BR"/>
        </w:rPr>
        <w:t xml:space="preserve"> os benefícios a valor presente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B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:rsidR="00C82C36" w:rsidRPr="001B2479" w:rsidRDefault="0067282C">
      <w:pPr>
        <w:pStyle w:val="Ttulo3"/>
        <w:rPr>
          <w:lang w:val="pt-BR"/>
        </w:rPr>
      </w:pPr>
      <w:bookmarkStart w:id="5" w:name="fluxo-de-caixa-em-valor-presente"/>
      <w:bookmarkStart w:id="6" w:name="_Toc489288534"/>
      <w:bookmarkEnd w:id="5"/>
      <w:r w:rsidRPr="001B2479">
        <w:rPr>
          <w:lang w:val="pt-BR"/>
        </w:rPr>
        <w:t>Fluxo de Caixa em Valor Presente</w:t>
      </w:r>
      <w:bookmarkEnd w:id="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s fluxos de caixa devem ser ajustados a valor presente utilizando-se uma taxa de atratividade </w:t>
      </w:r>
      <m:oMath>
        <m:r>
          <w:rPr>
            <w:rFonts w:ascii="Cambria Math" w:hAnsi="Cambria Math"/>
          </w:rPr>
          <m:t>θ</m:t>
        </m:r>
      </m:oMath>
      <w:r w:rsidRPr="001B2479">
        <w:rPr>
          <w:lang w:val="pt-BR"/>
        </w:rPr>
        <w:t xml:space="preserve"> definida pelo usuário do modelo. Tal taxa será utilizada para trazer os valores de fluxo de caixa a valor presente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t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1+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:rsidR="00C82C36" w:rsidRPr="001B2479" w:rsidRDefault="0067282C">
      <w:pPr>
        <w:pStyle w:val="Ttulo3"/>
        <w:rPr>
          <w:lang w:val="pt-BR"/>
        </w:rPr>
      </w:pPr>
      <w:bookmarkStart w:id="7" w:name="calculo-dos-beneficios-da-iniciativa"/>
      <w:bookmarkStart w:id="8" w:name="_Toc489288535"/>
      <w:bookmarkEnd w:id="7"/>
      <w:r w:rsidRPr="001B2479">
        <w:rPr>
          <w:lang w:val="pt-BR"/>
        </w:rPr>
        <w:t>Cálculo dos Benefícios da Iniciativa</w:t>
      </w:r>
      <w:bookmarkEnd w:id="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Em todos os casos, o benefício será calculado a partir da diferença em valores monetários de uma variável financeira sem a iniciativa em SST e com a iniciativa em SST. Exemplificando, o benefício gerado pela redução de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1B2479">
        <w:rPr>
          <w:lang w:val="pt-BR"/>
        </w:rPr>
        <w:t xml:space="preserve"> será calculado a partir da seguinte equação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asis</m:t>
              </m:r>
            </m:sub>
          </m:sSub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Exemplificando, se uma empresa, sem uma iniciativa em SST terá </w:t>
      </w:r>
      <m:oMath>
        <m:r>
          <w:rPr>
            <w:rFonts w:ascii="Cambria Math" w:hAnsi="Cambria Math"/>
            <w:lang w:val="pt-BR"/>
          </w:rPr>
          <m:t>20000</m:t>
        </m:r>
      </m:oMath>
      <w:r w:rsidRPr="001B2479">
        <w:rPr>
          <w:lang w:val="pt-BR"/>
        </w:rPr>
        <w:t xml:space="preserve"> reais em desepesas com absenteísmo, e com esta iniciativa terá </w:t>
      </w:r>
      <m:oMath>
        <m:r>
          <w:rPr>
            <w:rFonts w:ascii="Cambria Math" w:hAnsi="Cambria Math"/>
            <w:lang w:val="pt-BR"/>
          </w:rPr>
          <m:t>15000</m:t>
        </m:r>
      </m:oMath>
      <w:r w:rsidRPr="001B2479">
        <w:rPr>
          <w:lang w:val="pt-BR"/>
        </w:rPr>
        <w:t>, o benefício oriúndo desta inciativa, apenas relacionado a absenteísmo será: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asis</m:t>
              </m:r>
            </m:sub>
          </m:sSub>
          <m:r>
            <w:rPr>
              <w:rFonts w:ascii="Cambria Math" w:hAnsi="Cambria Math"/>
            </w:rPr>
            <m:t>=(-15000)-(-20000)=5000</m:t>
          </m:r>
        </m:oMath>
      </m:oMathPara>
    </w:p>
    <w:p w:rsidR="00C82C36" w:rsidRPr="001B2479" w:rsidRDefault="0067282C">
      <w:pPr>
        <w:pStyle w:val="Ttulo3"/>
        <w:rPr>
          <w:lang w:val="pt-BR"/>
        </w:rPr>
      </w:pPr>
      <w:bookmarkStart w:id="9" w:name="calculo-dos-eventos"/>
      <w:bookmarkStart w:id="10" w:name="_Toc489288536"/>
      <w:bookmarkEnd w:id="9"/>
      <w:r w:rsidRPr="001B2479">
        <w:rPr>
          <w:lang w:val="pt-BR"/>
        </w:rPr>
        <w:t>Cálculo dos Eventos</w:t>
      </w:r>
      <w:bookmarkEnd w:id="1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Em todos os casos, o número de evento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1B2479">
        <w:rPr>
          <w:lang w:val="pt-BR"/>
        </w:rPr>
        <w:t xml:space="preserve">, e o percentual de funcionários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1B2479">
        <w:rPr>
          <w:lang w:val="pt-BR"/>
        </w:rPr>
        <w:t xml:space="preserve"> que sofrerá o evento </w:t>
      </w:r>
      <m:oMath>
        <m:r>
          <w:rPr>
            <w:rFonts w:ascii="Cambria Math" w:hAnsi="Cambria Math"/>
          </w:rPr>
          <m:t>c</m:t>
        </m:r>
      </m:oMath>
      <w:r w:rsidRPr="001B2479">
        <w:rPr>
          <w:lang w:val="pt-BR"/>
        </w:rPr>
        <w:t xml:space="preserve">, e o percentual do tipo de acidente </w:t>
      </w:r>
      <m:oMath>
        <m:r>
          <w:rPr>
            <w:rFonts w:ascii="Cambria Math" w:hAnsi="Cambria Math"/>
          </w:rPr>
          <m:t>k</m:t>
        </m:r>
      </m:oMath>
      <w:r w:rsidRPr="001B2479">
        <w:rPr>
          <w:lang w:val="pt-BR"/>
        </w:rPr>
        <w:t xml:space="preserve"> ocorrer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1B2479">
        <w:rPr>
          <w:lang w:val="pt-BR"/>
        </w:rPr>
        <w:t xml:space="preserve">. Os eventos </w:t>
      </w:r>
      <m:oMath>
        <m:r>
          <w:rPr>
            <w:rFonts w:ascii="Cambria Math" w:hAnsi="Cambria Math"/>
          </w:rPr>
          <m:t>c</m:t>
        </m:r>
      </m:oMath>
      <w:r w:rsidRPr="001B2479">
        <w:rPr>
          <w:lang w:val="pt-BR"/>
        </w:rPr>
        <w:t xml:space="preserve"> pertecem ao conjunto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lt;15,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gt;15,ó</m:t>
        </m:r>
        <m:r>
          <w:rPr>
            <w:rFonts w:ascii="Cambria Math" w:hAnsi="Cambria Math"/>
          </w:rPr>
          <m:t>bi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semafastamento</m:t>
        </m:r>
        <m:r>
          <w:rPr>
            <w:rFonts w:ascii="Cambria Math" w:hAnsi="Cambria Math"/>
            <w:lang w:val="pt-BR"/>
          </w:rPr>
          <m:t>}</m:t>
        </m:r>
      </m:oMath>
      <w:r w:rsidRPr="001B2479">
        <w:rPr>
          <w:lang w:val="pt-BR"/>
        </w:rPr>
        <w:t xml:space="preserve"> e os tipos de acidente </w:t>
      </w:r>
      <m:oMath>
        <m:r>
          <w:rPr>
            <w:rFonts w:ascii="Cambria Math" w:hAnsi="Cambria Math"/>
          </w:rPr>
          <m:t>k</m:t>
        </m:r>
      </m:oMath>
      <w:r w:rsidRPr="001B2479">
        <w:rPr>
          <w:lang w:val="pt-BR"/>
        </w:rPr>
        <w:t xml:space="preserve"> pertencem ao conjunto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pt-BR"/>
          </w:rPr>
          <m:t>í</m:t>
        </m:r>
        <m:r>
          <w:rPr>
            <w:rFonts w:ascii="Cambria Math" w:hAnsi="Cambria Math"/>
          </w:rPr>
          <m:t>pic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traje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doen</m:t>
        </m:r>
        <m:r>
          <w:rPr>
            <w:rFonts w:ascii="Cambria Math" w:hAnsi="Cambria Math"/>
            <w:lang w:val="pt-BR"/>
          </w:rPr>
          <m:t>ç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  <w:lang w:val="pt-BR"/>
          </w:rPr>
          <m:t>ã</m:t>
        </m:r>
        <m:r>
          <w:rPr>
            <w:rFonts w:ascii="Cambria Math" w:hAnsi="Cambria Math"/>
          </w:rPr>
          <m:t>oocupacional</m:t>
        </m:r>
        <m:r>
          <w:rPr>
            <w:rFonts w:ascii="Cambria Math" w:hAnsi="Cambria Math"/>
            <w:lang w:val="pt-BR"/>
          </w:rPr>
          <m:t>}</m:t>
        </m:r>
      </m:oMath>
      <w:r w:rsidRPr="001B2479">
        <w:rPr>
          <w:lang w:val="pt-BR"/>
        </w:rPr>
        <w:t>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k</m:t>
              </m:r>
            </m:sub>
          </m:sSub>
          <m:r>
            <w:rPr>
              <w:rFonts w:ascii="Cambria Math" w:hAnsi="Cambria Math"/>
            </w:rPr>
            <m:t>=f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 ∀ c ∈ C, k ∈ K</m:t>
          </m:r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11" w:name="calculo-de-faltas"/>
      <w:bookmarkStart w:id="12" w:name="_Toc489288537"/>
      <w:bookmarkEnd w:id="11"/>
      <w:r w:rsidRPr="001B2479">
        <w:rPr>
          <w:lang w:val="pt-BR"/>
        </w:rPr>
        <w:t>Calculo de Faltas</w:t>
      </w:r>
      <w:bookmarkEnd w:id="1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número de falta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1B2479">
        <w:rPr>
          <w:lang w:val="pt-BR"/>
        </w:rPr>
        <w:t xml:space="preserve"> e a taxa de fal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alta</m:t>
            </m:r>
          </m:sub>
        </m:sSub>
      </m:oMath>
      <w:r w:rsidRPr="001B2479">
        <w:rPr>
          <w:lang w:val="pt-BR"/>
        </w:rPr>
        <w:t>, conforme equação abaixo: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  <m:r>
            <w:rPr>
              <w:rFonts w:ascii="Cambria Math" w:hAnsi="Cambria Math"/>
            </w:rPr>
            <m:t>=f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</m:oMath>
      </m:oMathPara>
    </w:p>
    <w:p w:rsidR="00C82C36" w:rsidRPr="001B2479" w:rsidRDefault="0067282C">
      <w:pPr>
        <w:pStyle w:val="Ttulo3"/>
        <w:rPr>
          <w:lang w:val="pt-BR"/>
        </w:rPr>
      </w:pPr>
      <w:bookmarkStart w:id="13" w:name="ligacao-entre-eventos-e-variaveis-previd"/>
      <w:bookmarkStart w:id="14" w:name="_Toc489288538"/>
      <w:bookmarkEnd w:id="13"/>
      <w:r w:rsidRPr="001B2479">
        <w:rPr>
          <w:lang w:val="pt-BR"/>
        </w:rPr>
        <w:t>Ligação entre Eventos e Variáveis Previdenciárias</w:t>
      </w:r>
      <w:bookmarkEnd w:id="1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quadro a seguir apresenta a ligação entre os eventos e os benefícios calculados. </w:t>
      </w:r>
      <w:r>
        <w:rPr>
          <w:noProof/>
        </w:rPr>
        <w:drawing>
          <wp:inline distT="0" distB="0" distL="0" distR="0">
            <wp:extent cx="5334000" cy="1493634"/>
            <wp:effectExtent l="0" t="0" r="0" b="0"/>
            <wp:docPr id="1" name="Picture" descr="Quadro de Eventos e B's calculad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quadro_beneficio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C36" w:rsidRPr="001B2479" w:rsidRDefault="0067282C">
      <w:pPr>
        <w:pStyle w:val="Ttulo4"/>
        <w:rPr>
          <w:lang w:val="pt-BR"/>
        </w:rPr>
      </w:pPr>
      <w:bookmarkStart w:id="15" w:name="b91---auxilio-doenca-acidentario."/>
      <w:bookmarkStart w:id="16" w:name="_Toc489288539"/>
      <w:bookmarkEnd w:id="15"/>
      <w:r w:rsidRPr="001B2479">
        <w:rPr>
          <w:lang w:val="pt-BR"/>
        </w:rPr>
        <w:t>B91 - Auxílio Doença Acidentário.</w:t>
      </w:r>
      <w:bookmarkEnd w:id="1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pós o calculo dos eventos serão calculados os benefícios gerados a partir deste benefícios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cupacional,af&gt;15</m:t>
              </m:r>
            </m:sub>
          </m:sSub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17" w:name="b92---aposentadoria-por-invalidez-aciden"/>
      <w:bookmarkStart w:id="18" w:name="_Toc489288540"/>
      <w:bookmarkEnd w:id="17"/>
      <w:r w:rsidRPr="001B2479">
        <w:rPr>
          <w:lang w:val="pt-BR"/>
        </w:rPr>
        <w:t>B92 - Aposentadoria por Invalidez Acidentária</w:t>
      </w:r>
      <w:bookmarkEnd w:id="1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número de benefícios concedid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pt-BR"/>
              </w:rPr>
              <m:t>92</m:t>
            </m:r>
          </m:sub>
        </m:sSub>
      </m:oMath>
      <w:r w:rsidRPr="001B2479">
        <w:rPr>
          <w:lang w:val="pt-BR"/>
        </w:rPr>
        <w:t xml:space="preserve"> será igual ao número de afastamentos menor do que quinze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&lt;15</m:t>
                </m:r>
              </m:sub>
            </m:sSub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1B2479">
        <w:rPr>
          <w:lang w:val="pt-BR"/>
        </w:rPr>
        <w:t>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</m:t>
              </m:r>
            </m:sub>
          </m:sSub>
          <m:r>
            <w:rPr>
              <w:rFonts w:ascii="Cambria Math" w:hAnsi="Cambria Math"/>
            </w:rPr>
            <m:t>,onde k=(típico ,trajeto ou doença ocupacional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 probabilidade de invalidez P_{inval} será igual para cada tipo de acidente </w:t>
      </w:r>
      <m:oMath>
        <m:r>
          <w:rPr>
            <w:rFonts w:ascii="Cambria Math" w:hAnsi="Cambria Math"/>
          </w:rPr>
          <m:t>k</m:t>
        </m:r>
      </m:oMath>
      <w:r w:rsidRPr="001B2479">
        <w:rPr>
          <w:lang w:val="pt-BR"/>
        </w:rPr>
        <w:t>.</w:t>
      </w:r>
    </w:p>
    <w:p w:rsidR="00C82C36" w:rsidRDefault="0067282C">
      <w:pPr>
        <w:pStyle w:val="Ttulo4"/>
      </w:pPr>
      <w:bookmarkStart w:id="19" w:name="b93---pensao-por-morte-acidentaria"/>
      <w:bookmarkStart w:id="20" w:name="_Toc489288541"/>
      <w:bookmarkEnd w:id="19"/>
      <w:r>
        <w:t>B93 - Pensão por Morte Acidentária</w:t>
      </w:r>
      <w:bookmarkEnd w:id="20"/>
    </w:p>
    <w:p w:rsidR="00C82C36" w:rsidRDefault="008C183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,onde k=(típico ,trajeto ou doença ocupacional)</m:t>
          </m:r>
        </m:oMath>
      </m:oMathPara>
    </w:p>
    <w:p w:rsidR="00C82C36" w:rsidRDefault="0067282C">
      <w:pPr>
        <w:pStyle w:val="Ttulo4"/>
      </w:pPr>
      <w:bookmarkStart w:id="21" w:name="b94---auxilio-acidente"/>
      <w:bookmarkStart w:id="22" w:name="_Toc489288542"/>
      <w:bookmarkEnd w:id="21"/>
      <w:r>
        <w:t>B94 - Auxílio Acidente</w:t>
      </w:r>
      <w:bookmarkEnd w:id="22"/>
    </w:p>
    <w:p w:rsidR="00C82C36" w:rsidRDefault="008C183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4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raj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 w:rsidR="00C82C36" w:rsidRPr="001B2479" w:rsidRDefault="0067282C">
      <w:pPr>
        <w:pStyle w:val="Ttulo4"/>
        <w:rPr>
          <w:lang w:val="pt-BR"/>
        </w:rPr>
      </w:pPr>
      <w:bookmarkStart w:id="23" w:name="b31---auxilio-doenca-previdenciario"/>
      <w:bookmarkStart w:id="24" w:name="_Toc489288543"/>
      <w:bookmarkEnd w:id="23"/>
      <w:r w:rsidRPr="001B2479">
        <w:rPr>
          <w:lang w:val="pt-BR"/>
        </w:rPr>
        <w:t>B31 - Auxílio Doença Previdenciário</w:t>
      </w:r>
      <w:bookmarkEnd w:id="2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s Auxílios por Doença Previdenciário serão calculado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lacionadoAoTrabal</m:t>
            </m:r>
            <m:r>
              <w:rPr>
                <w:rFonts w:ascii="Cambria Math" w:hAnsi="Cambria Math"/>
                <w:lang w:val="pt-BR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gt;15</m:t>
            </m:r>
          </m:sub>
        </m:sSub>
      </m:oMath>
      <w:r w:rsidRPr="001B2479">
        <w:rPr>
          <w:lang w:val="pt-BR"/>
        </w:rPr>
        <w:t>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25" w:name="b32---aposentadoria-invalidez-previdenci"/>
      <w:bookmarkStart w:id="26" w:name="_Toc489288544"/>
      <w:bookmarkEnd w:id="25"/>
      <w:r w:rsidRPr="001B2479">
        <w:rPr>
          <w:lang w:val="pt-BR"/>
        </w:rPr>
        <w:t>B32 - Aposentadoria Invalidez Previdenciário</w:t>
      </w:r>
      <w:bookmarkEnd w:id="2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s aposentadorias por invalidez previdenciárias serão calculada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lacionadoAoTrabal</m:t>
            </m:r>
            <m:r>
              <w:rPr>
                <w:rFonts w:ascii="Cambria Math" w:hAnsi="Cambria Math"/>
                <w:lang w:val="pt-BR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gt;15</m:t>
            </m:r>
          </m:sub>
        </m:sSub>
      </m:oMath>
      <w:r w:rsidRPr="001B2479">
        <w:rPr>
          <w:lang w:val="pt-BR"/>
        </w:rPr>
        <w:t>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idez</m:t>
              </m:r>
            </m:sub>
          </m:sSub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27" w:name="numero-de-beneficios-acumulados"/>
      <w:bookmarkStart w:id="28" w:name="_Toc489288545"/>
      <w:bookmarkEnd w:id="27"/>
      <w:r w:rsidRPr="001B2479">
        <w:rPr>
          <w:lang w:val="pt-BR"/>
        </w:rPr>
        <w:t>Numero de benefícios acumulados</w:t>
      </w:r>
      <w:bookmarkEnd w:id="2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número de benefícios acumulado será calculado de acordo com o número de benefícios concedido até o período </w:t>
      </w:r>
      <m:oMath>
        <m:r>
          <w:rPr>
            <w:rFonts w:ascii="Cambria Math" w:hAnsi="Cambria Math"/>
          </w:rPr>
          <m:t>t</m:t>
        </m:r>
      </m:oMath>
      <w:r w:rsidRPr="001B2479">
        <w:rPr>
          <w:lang w:val="pt-BR"/>
        </w:rPr>
        <w:t xml:space="preserve"> em questão e o número de benefícios inicial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t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inicial ∀ i ∈ B</m:t>
          </m:r>
        </m:oMath>
      </m:oMathPara>
    </w:p>
    <w:p w:rsidR="00C82C36" w:rsidRPr="001B2479" w:rsidRDefault="0067282C">
      <w:pPr>
        <w:pStyle w:val="Ttulo3"/>
        <w:rPr>
          <w:lang w:val="pt-BR"/>
        </w:rPr>
      </w:pPr>
      <w:bookmarkStart w:id="29" w:name="categorias-de-beneficios"/>
      <w:bookmarkStart w:id="30" w:name="_Toc489288546"/>
      <w:bookmarkEnd w:id="29"/>
      <w:r w:rsidRPr="001B2479">
        <w:rPr>
          <w:lang w:val="pt-BR"/>
        </w:rPr>
        <w:lastRenderedPageBreak/>
        <w:t>Categorias de Benefícios</w:t>
      </w:r>
      <w:bookmarkEnd w:id="30"/>
    </w:p>
    <w:p w:rsidR="00C82C36" w:rsidRPr="001B2479" w:rsidRDefault="0067282C">
      <w:pPr>
        <w:pStyle w:val="Ttulo4"/>
        <w:rPr>
          <w:lang w:val="pt-BR"/>
        </w:rPr>
      </w:pPr>
      <w:bookmarkStart w:id="31" w:name="despesas-evitaveis"/>
      <w:bookmarkStart w:id="32" w:name="_Toc489288547"/>
      <w:bookmarkEnd w:id="31"/>
      <w:r w:rsidRPr="001B2479">
        <w:rPr>
          <w:lang w:val="pt-BR"/>
        </w:rPr>
        <w:t>Despesas Evitáveis</w:t>
      </w:r>
      <w:bookmarkEnd w:id="32"/>
    </w:p>
    <w:p w:rsidR="00C82C36" w:rsidRPr="001B2479" w:rsidRDefault="0067282C">
      <w:pPr>
        <w:pStyle w:val="Ttulo5"/>
        <w:rPr>
          <w:lang w:val="pt-BR"/>
        </w:rPr>
      </w:pPr>
      <w:bookmarkStart w:id="33" w:name="despesas-com-reclamatorias-trabalhistas"/>
      <w:bookmarkStart w:id="34" w:name="_Toc489288548"/>
      <w:bookmarkEnd w:id="33"/>
      <w:r w:rsidRPr="001B2479">
        <w:rPr>
          <w:lang w:val="pt-BR"/>
        </w:rPr>
        <w:t>Despesas com Reclamatórias Trabalhistas</w:t>
      </w:r>
      <w:bookmarkEnd w:id="3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a subcategoria compreende as despesas evitadas com reclamatórias trabalhistas (objeto da ação relacionadas à doenças e acidentes do trabalho) após a implementação integral da iniciativa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drec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35" w:name="numero-de-reclamatorias-trabalhistas"/>
      <w:bookmarkStart w:id="36" w:name="_Toc489288549"/>
      <w:bookmarkEnd w:id="35"/>
      <w:r w:rsidRPr="001B2479">
        <w:rPr>
          <w:lang w:val="pt-BR"/>
        </w:rPr>
        <w:t>Número de Reclamatórias Trabalhistas</w:t>
      </w:r>
      <w:bookmarkEnd w:id="3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O número de reclamatórias trabalhistas será calculado considerando o número de funcionários desligados total multiplicado pela probabilidade de ajuizar e ganhar uma reclamatória trabalhista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d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juizarEganharreclamatoria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37" w:name="acidente-doenca-ocupacional---invalidez"/>
      <w:bookmarkStart w:id="38" w:name="_Toc489288550"/>
      <w:bookmarkEnd w:id="37"/>
      <w:r w:rsidRPr="001B2479">
        <w:rPr>
          <w:lang w:val="pt-BR"/>
        </w:rPr>
        <w:t>Acidente / Doença Ocupacional - Invalidez</w:t>
      </w:r>
      <w:bookmarkEnd w:id="3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a subcategoria compreende as despesas evitadas com incapacitação parcial ou total provocada por acidente típico, doença ocupacional ou acidente de trajeto após a implementação integral da iniciativa.</w:t>
      </w:r>
    </w:p>
    <w:p w:rsidR="00C82C36" w:rsidRPr="001B2479" w:rsidRDefault="0067282C">
      <w:pPr>
        <w:pStyle w:val="Corpodetexto"/>
        <w:rPr>
          <w:lang w:val="pt-BR"/>
        </w:rPr>
      </w:pPr>
      <w:r w:rsidRPr="001B2479">
        <w:rPr>
          <w:lang w:val="pt-BR"/>
        </w:rPr>
        <w:t>Possibilidade 1: Todos os custos incorridos nesta rúbrica entram para o calculo do FAP e não deveriam ser contados em duplicidade. Possibilidade 2: Existem despesas que não estão em nenhuma outra categoria e que deveriam ser contabilizados aqui. A princípio estamos na possibilidade 1. A categoria será excluída caso a possibilidade 1 se confirme.</w:t>
      </w:r>
    </w:p>
    <w:p w:rsidR="00C82C36" w:rsidRPr="001B2479" w:rsidRDefault="0067282C">
      <w:pPr>
        <w:pStyle w:val="Ttulo5"/>
        <w:rPr>
          <w:lang w:val="pt-BR"/>
        </w:rPr>
      </w:pPr>
      <w:bookmarkStart w:id="39" w:name="acoes-regressivas"/>
      <w:bookmarkStart w:id="40" w:name="_Toc489288551"/>
      <w:bookmarkEnd w:id="39"/>
      <w:r w:rsidRPr="001B2479">
        <w:rPr>
          <w:lang w:val="pt-BR"/>
        </w:rPr>
        <w:t>Ações Regressivas</w:t>
      </w:r>
      <w:bookmarkEnd w:id="4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a subcategoria compreende as despesas evitadas com ações regressivas do INSS após a implementação integral da iniciativa. A Ação Regressiva representa o o ressarcimento de pagamento de benefícios acidentários do empregador ao INSS. Lei 8213/91, artigo 120 :A ação regressiva é a penalização adicional relacionada ao B91 - B94.</w:t>
      </w:r>
    </w:p>
    <w:p w:rsidR="00C82C36" w:rsidRPr="001B2479" w:rsidRDefault="0067282C">
      <w:pPr>
        <w:pStyle w:val="Ttulo6"/>
        <w:rPr>
          <w:lang w:val="pt-BR"/>
        </w:rPr>
      </w:pPr>
      <w:bookmarkStart w:id="41" w:name="acoes-regressivas-relacionadas-ao-inss"/>
      <w:bookmarkStart w:id="42" w:name="_Toc489288552"/>
      <w:bookmarkEnd w:id="41"/>
      <w:r w:rsidRPr="001B2479">
        <w:rPr>
          <w:lang w:val="pt-BR"/>
        </w:rPr>
        <w:t>Ações Regressivas Relacionadas ao INSS</w:t>
      </w:r>
      <w:bookmarkEnd w:id="4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com ações regressivas relacionadas ao INSS serão calculadas considerando o número de benefícios acumulado, e a probabilidade de incidência de uma ação regressiva, e a despesa média relacionada a uma ação regressiva. Além disso, um cenário de crise poderá modular a esta função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çõesregressivasIN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caoregress</m:t>
              </m:r>
            </m:sub>
          </m:sSub>
          <m:r>
            <w:rPr>
              <w:rFonts w:ascii="Cambria Math" w:hAnsi="Cambria Math"/>
            </w:rPr>
            <m:t>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tregr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43" w:name="acoes-regressivas-relacionadas-ao-plano-"/>
      <w:bookmarkStart w:id="44" w:name="_Toc489288553"/>
      <w:bookmarkEnd w:id="43"/>
      <w:r w:rsidRPr="001B2479">
        <w:rPr>
          <w:lang w:val="pt-BR"/>
        </w:rPr>
        <w:lastRenderedPageBreak/>
        <w:t>Ações Regressivas Relacionadas ao Plano de Saúde</w:t>
      </w:r>
      <w:bookmarkEnd w:id="4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com ações regressivas relacionadas ao plano de saúde serão calculadas de forma similar, considerando os afastamentos acumulados, o percentual de tratamento no SUS e no Plano de Saúde e o custo médio do evento no plano de saúde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çõesregrSUS</m:t>
              </m:r>
            </m:sub>
          </m:sSub>
          <m:r>
            <w:rPr>
              <w:rFonts w:ascii="Cambria Math" w:hAnsi="Cambria Math"/>
            </w:rPr>
            <m:t>=AfastamenAcumulad*PercTratSus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PercCobrSUSEPlano*cmed</m:t>
          </m:r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45" w:name="ausencia-para-tratamento"/>
      <w:bookmarkStart w:id="46" w:name="_Toc489288554"/>
      <w:bookmarkEnd w:id="45"/>
      <w:r w:rsidRPr="001B2479">
        <w:rPr>
          <w:lang w:val="pt-BR"/>
        </w:rPr>
        <w:t>Ausência para Tratamento</w:t>
      </w:r>
      <w:bookmarkEnd w:id="4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a subcategoria compreende as despesas evitadas com a ausência do trabalhador afastado para tratamento após a implementação integral da iniciativa. Os custos desta categoria já estão incluidos na categoria de absenteísmo.</w:t>
      </w:r>
    </w:p>
    <w:p w:rsidR="00C82C36" w:rsidRPr="001B2479" w:rsidRDefault="0067282C">
      <w:pPr>
        <w:pStyle w:val="Ttulo5"/>
        <w:rPr>
          <w:lang w:val="pt-BR"/>
        </w:rPr>
      </w:pPr>
      <w:bookmarkStart w:id="47" w:name="despesas-medicas"/>
      <w:bookmarkStart w:id="48" w:name="_Toc489288555"/>
      <w:bookmarkEnd w:id="47"/>
      <w:r w:rsidRPr="001B2479">
        <w:rPr>
          <w:lang w:val="pt-BR"/>
        </w:rPr>
        <w:t>Despesas Médicas</w:t>
      </w:r>
      <w:bookmarkEnd w:id="4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a subcategoria compreende as despesas evitadas com medicamento e atendimento médico para tratamento dos acidentes de trabalho após a implementação integral da iniciativa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cas</m:t>
              </m:r>
            </m:sub>
          </m:sSub>
          <m:r>
            <w:rPr>
              <w:rFonts w:ascii="Cambria Math" w:hAnsi="Cambria Math"/>
            </w:rPr>
            <m:t>=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cidentesk</m:t>
                  </m:r>
                </m:sub>
              </m:sSub>
            </m:e>
          </m:nary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49" w:name="reducao-de-valores-do-plano-de-saude"/>
      <w:bookmarkStart w:id="50" w:name="_Toc489288556"/>
      <w:bookmarkEnd w:id="49"/>
      <w:r w:rsidRPr="001B2479">
        <w:rPr>
          <w:lang w:val="pt-BR"/>
        </w:rPr>
        <w:t>Redução de Valores do plano de Saúde</w:t>
      </w:r>
      <w:bookmarkEnd w:id="5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a subcategoria compreende as despesas evitadas com planos de saúde via alteração da taxa de sinistralidade após a implementação integral da iniciativa. A despesa com o plano de saúde de cada período será calculada de acordo com a despesa do ano anterior, acrescida de um percentual de reajuste estimado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,t-1</m:t>
              </m:r>
            </m:sub>
          </m:sSub>
          <m:r>
            <w:rPr>
              <w:rFonts w:ascii="Cambria Math" w:hAnsi="Cambria Math"/>
            </w:rPr>
            <m:t>*(1+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,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reajuste estimado será obtido por meio de uma regressão, comparada ao número de acidentes total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  <w:lang w:val="pt-BR"/>
              </w:rPr>
              <m:t>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c</m:t>
                </m:r>
                <m:r>
                  <w:rPr>
                    <w:rFonts w:ascii="Cambria Math" w:hAnsi="Cambria Math"/>
                    <w:lang w:val="pt-BR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cidentes</m:t>
                    </m:r>
                    <m:r>
                      <w:rPr>
                        <w:rFonts w:ascii="Cambria Math" w:hAnsi="Cambria Math"/>
                        <w:lang w:val="pt-BR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  <w:lang w:val="pt-BR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e>
            </m:nary>
          </m:e>
        </m:nary>
      </m:oMath>
      <w:r w:rsidRPr="001B2479">
        <w:rPr>
          <w:lang w:val="pt-BR"/>
        </w:rPr>
        <w:t xml:space="preserve">, considerando a soma de acidentes do ano anterior. Deve-se observar que o intercep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pt-BR"/>
              </w:rPr>
              <m:t>0</m:t>
            </m:r>
          </m:sub>
        </m:sSub>
      </m:oMath>
      <w:r w:rsidRPr="001B2479">
        <w:rPr>
          <w:lang w:val="pt-BR"/>
        </w:rPr>
        <w:t xml:space="preserve"> e o coefic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</m:oMath>
      <w:r w:rsidRPr="001B2479">
        <w:rPr>
          <w:lang w:val="pt-BR"/>
        </w:rPr>
        <w:t xml:space="preserve"> serão estimados a priori, e aplicados pelo modelo a cada an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rea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reaj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cidentes k,c,t-1</m:t>
                      </m:r>
                    </m:sub>
                  </m:sSub>
                </m:e>
              </m:nary>
            </m:e>
          </m:nary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51" w:name="interrupcao-operacional-por-acidentemort"/>
      <w:bookmarkStart w:id="52" w:name="_Toc489288557"/>
      <w:bookmarkEnd w:id="51"/>
      <w:r w:rsidRPr="001B2479">
        <w:rPr>
          <w:lang w:val="pt-BR"/>
        </w:rPr>
        <w:t>Interrupção Operacional por Acidente/Morte</w:t>
      </w:r>
      <w:bookmarkEnd w:id="5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com interrupção operacional serão calculadas considerando o número de acidentes típicos, o tempo médio de interrução e o lucro cessante médio diário oriúndo de cada acidente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cidentestipico</m:t>
              </m:r>
            </m:sub>
          </m:sSub>
          <m:r>
            <w:rPr>
              <w:rFonts w:ascii="Cambria Math" w:hAnsi="Cambria Math"/>
            </w:rPr>
            <m:t>*di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nterr,acidente</m:t>
              </m:r>
            </m:sub>
          </m:sSub>
          <m:r>
            <w:rPr>
              <w:rFonts w:ascii="Cambria Math" w:hAnsi="Cambria Math"/>
            </w:rPr>
            <m:t>*lucrocessante</m:t>
          </m:r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53" w:name="interdicoes-por-fiscalizacao"/>
      <w:bookmarkStart w:id="54" w:name="_Toc489288558"/>
      <w:bookmarkEnd w:id="53"/>
      <w:r w:rsidRPr="001B2479">
        <w:rPr>
          <w:lang w:val="pt-BR"/>
        </w:rPr>
        <w:lastRenderedPageBreak/>
        <w:t>Interdições Por Fiscalização</w:t>
      </w:r>
      <w:bookmarkEnd w:id="5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com interdições por fiscalização serão calculadas de acordo com a probabilidade de interdição, o número médio de dias relacionados à interdição por fiscalização e o lucro cessante médio diário oriúndo de cada interdição. Adicionalmente, esta equação pode ser modulada pela projeção de uma crise financeira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di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nterr,fiscalizacao</m:t>
              </m:r>
            </m:sub>
          </m:sSub>
          <m:r>
            <w:rPr>
              <w:rFonts w:ascii="Cambria Math" w:hAnsi="Cambria Math"/>
            </w:rPr>
            <m:t>*lucrocessante</m:t>
          </m:r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55" w:name="reabilitacaodo-trabalhador"/>
      <w:bookmarkStart w:id="56" w:name="_Toc489288559"/>
      <w:bookmarkEnd w:id="55"/>
      <w:r w:rsidRPr="001B2479">
        <w:rPr>
          <w:lang w:val="pt-BR"/>
        </w:rPr>
        <w:t>Reabilitaçãodo Trabalhador</w:t>
      </w:r>
      <w:bookmarkEnd w:id="5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Trabalhadores passíveis de esforços de reabilitação incluem trabalhadores préviamente afastados (seja por mais do que 30 dias ou por mais do que 15 dias), e PCD's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=cus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*(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af&gt;15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af&lt;15</m:t>
              </m:r>
            </m:sub>
          </m:sSub>
          <m:r>
            <w:rPr>
              <w:rFonts w:ascii="Cambria Math" w:hAnsi="Cambria Math"/>
            </w:rPr>
            <m:t>)*preab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PCDs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57" w:name="reducoes-fiscais"/>
      <w:bookmarkStart w:id="58" w:name="_Toc489288560"/>
      <w:bookmarkEnd w:id="57"/>
      <w:r w:rsidRPr="001B2479">
        <w:rPr>
          <w:lang w:val="pt-BR"/>
        </w:rPr>
        <w:t>Reduções Fiscais</w:t>
      </w:r>
      <w:bookmarkEnd w:id="58"/>
    </w:p>
    <w:p w:rsidR="00C82C36" w:rsidRPr="001B2479" w:rsidRDefault="0067282C">
      <w:pPr>
        <w:pStyle w:val="Ttulo5"/>
        <w:rPr>
          <w:lang w:val="pt-BR"/>
        </w:rPr>
      </w:pPr>
      <w:bookmarkStart w:id="59" w:name="exposicao-a-multas"/>
      <w:bookmarkStart w:id="60" w:name="_Toc489288561"/>
      <w:bookmarkEnd w:id="59"/>
      <w:r w:rsidRPr="001B2479">
        <w:rPr>
          <w:lang w:val="pt-BR"/>
        </w:rPr>
        <w:t>Exposição à Multas</w:t>
      </w:r>
      <w:bookmarkEnd w:id="6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oriúndas da exposição à multa serão calculadas considerando-se o número de multas aplicadas e o custo médio da multa. Adicionalmente, o número de multas também pode ser modulado pela ocorrência de uma crise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ultas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61" w:name="numero-de-multas"/>
      <w:bookmarkStart w:id="62" w:name="_Toc489288562"/>
      <w:bookmarkEnd w:id="61"/>
      <w:r w:rsidRPr="001B2479">
        <w:rPr>
          <w:lang w:val="pt-BR"/>
        </w:rPr>
        <w:t>Número de multas</w:t>
      </w:r>
      <w:bookmarkEnd w:id="6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O número de múltas aplicado será calculado de acordo com o atingimento da legislação (variável binária 0 ou 1) e a probabilidade de multa dado que não haja atendimento completo à legislação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Atendlegi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63" w:name="probabilidade-de-multa"/>
      <w:bookmarkStart w:id="64" w:name="_Toc489288563"/>
      <w:bookmarkEnd w:id="63"/>
      <w:r w:rsidRPr="001B2479">
        <w:rPr>
          <w:lang w:val="pt-BR"/>
        </w:rPr>
        <w:t>Probabilidade de multa</w:t>
      </w:r>
      <w:bookmarkEnd w:id="6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 probabilidade de multa será modulada a partir de uma probabilidade de multa a priori, e de acordo com os eventos de acidentes típicos e doenças ocupacionais. Cada acidente ocorrido aumentará a probabilidade de multa nas unidades definidas em </w:t>
      </w:r>
      <m:oMath>
        <m:r>
          <w:rPr>
            <w:rFonts w:ascii="Cambria Math" w:hAnsi="Cambria Math"/>
          </w:rPr>
          <m:t>fat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Pr="001B2479">
        <w:rPr>
          <w:lang w:val="pt-BR"/>
        </w:rPr>
        <w:t>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aprio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+fat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oenocu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65" w:name="fap"/>
      <w:bookmarkStart w:id="66" w:name="_Toc489288564"/>
      <w:bookmarkEnd w:id="65"/>
      <w:r w:rsidRPr="001B2479">
        <w:rPr>
          <w:lang w:val="pt-BR"/>
        </w:rPr>
        <w:t>FAP</w:t>
      </w:r>
      <w:bookmarkEnd w:id="6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Fonte para o calculo do FAP utilizada: </w:t>
      </w:r>
      <w:hyperlink r:id="rId9">
        <w:r w:rsidRPr="001B2479">
          <w:rPr>
            <w:rStyle w:val="Hyperlink"/>
            <w:lang w:val="pt-BR"/>
          </w:rPr>
          <w:t>http://sislex.previdencia.gov.br/paginas/72/MF-CNP/2017/1329.htm</w:t>
        </w:r>
      </w:hyperlink>
    </w:p>
    <w:p w:rsidR="00C82C36" w:rsidRPr="001B2479" w:rsidRDefault="0067282C">
      <w:pPr>
        <w:pStyle w:val="Ttulo6"/>
        <w:rPr>
          <w:lang w:val="pt-BR"/>
        </w:rPr>
      </w:pPr>
      <w:bookmarkStart w:id="67" w:name="indices-de-frequencia-gravidade-e-custo"/>
      <w:bookmarkStart w:id="68" w:name="_Toc489288565"/>
      <w:bookmarkEnd w:id="67"/>
      <w:r w:rsidRPr="001B2479">
        <w:rPr>
          <w:lang w:val="pt-BR"/>
        </w:rPr>
        <w:t>Índices de Frequência, Gravidade e Custo</w:t>
      </w:r>
      <w:bookmarkEnd w:id="6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Os óbitos sem benefício são exatamente isso: Óbitos acidentários que não receberam benefício (por algum motivo)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lastRenderedPageBreak/>
        <w:t>Para fins de calculo do FAP, o índice de frequência deve considerar os dois últimos anos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,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O índice de gravidade será calculado a partir desta fórmula: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0.3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0.5*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)+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 o índice de custo será calculado a partir desta fórmula: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91</m:t>
                  </m:r>
                </m:sub>
                <m:sup>
                  <m:r>
                    <w:rPr>
                      <w:rFonts w:ascii="Cambria Math" w:hAnsi="Cambria Math"/>
                    </w:rPr>
                    <m:t>9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*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olhamédia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69" w:name="percentis"/>
      <w:bookmarkStart w:id="70" w:name="_Toc489288566"/>
      <w:bookmarkEnd w:id="69"/>
      <w:r w:rsidRPr="001B2479">
        <w:rPr>
          <w:lang w:val="pt-BR"/>
        </w:rPr>
        <w:t>Percentis</w:t>
      </w:r>
      <w:bookmarkEnd w:id="7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Percentis são calculados de acordo com os índices nos dois anos anteriores.Os percentis dependem do posicionamento da empresa em relação às demais. Específicamente a função </w:t>
      </w:r>
      <m:oMath>
        <m:r>
          <w:rPr>
            <w:rFonts w:ascii="Cambria Math" w:hAnsi="Cambria Math"/>
          </w:rPr>
          <m:t>Pos</m:t>
        </m:r>
        <m: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  <w:lang w:val="pt-BR"/>
          </w:rPr>
          <m:t>)</m:t>
        </m:r>
      </m:oMath>
      <w:r w:rsidRPr="001B2479">
        <w:rPr>
          <w:lang w:val="pt-BR"/>
        </w:rPr>
        <w:t xml:space="preserve"> é calculada pela previdência de acordo com os índices de todas as empresas no mesmo subgrupo do CNAE da empresa em questão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*(Pos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-1)</m:t>
              </m:r>
            </m:num>
            <m:den>
              <m:r>
                <w:rPr>
                  <w:rFonts w:ascii="Cambria Math" w:hAnsi="Cambria Math"/>
                </w:rPr>
                <m:t>n-1</m:t>
              </m:r>
            </m:den>
          </m:f>
        </m:oMath>
      </m:oMathPara>
    </w:p>
    <w:p w:rsidR="00C82C36" w:rsidRPr="008E4839" w:rsidRDefault="0067282C">
      <w:pPr>
        <w:pStyle w:val="FirstParagraph"/>
        <w:rPr>
          <w:u w:val="single"/>
          <w:lang w:val="pt-BR"/>
        </w:rPr>
      </w:pPr>
      <w:r w:rsidRPr="001B2479">
        <w:rPr>
          <w:lang w:val="pt-BR"/>
        </w:rPr>
        <w:t>Considerando a necessidade de estimar o percentil a partir dos eventos, será utilizada uma regressão linear relacionando o percentil ao número de eventos observados na empresa.</w:t>
      </w:r>
    </w:p>
    <w:p w:rsidR="008E4839" w:rsidRDefault="008C1836" w:rsidP="008E4839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percen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percent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cidentes k,c,t-1,t-2</m:t>
                      </m:r>
                    </m:sub>
                  </m:sSub>
                </m:e>
              </m:nary>
            </m:e>
          </m:nary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71" w:name="indice-composto"/>
      <w:bookmarkStart w:id="72" w:name="_Toc489288567"/>
      <w:bookmarkEnd w:id="71"/>
      <w:r w:rsidRPr="001B2479">
        <w:rPr>
          <w:lang w:val="pt-BR"/>
        </w:rPr>
        <w:t>Índice Composto</w:t>
      </w:r>
      <w:bookmarkEnd w:id="7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IC, por sua vez, é calculado de acordo com os percentis de gra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1B2479">
        <w:rPr>
          <w:lang w:val="pt-BR"/>
        </w:rPr>
        <w:t xml:space="preserve">, frequênc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1B2479">
        <w:rPr>
          <w:lang w:val="pt-BR"/>
        </w:rPr>
        <w:t xml:space="preserve"> e cust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1B2479">
        <w:rPr>
          <w:lang w:val="pt-BR"/>
        </w:rPr>
        <w:t>: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C=(0,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0,3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+0,1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0,02</m:t>
          </m:r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73" w:name="calculo-final-do-fap"/>
      <w:bookmarkStart w:id="74" w:name="_Toc489288568"/>
      <w:bookmarkEnd w:id="73"/>
      <w:r w:rsidRPr="001B2479">
        <w:rPr>
          <w:lang w:val="pt-BR"/>
        </w:rPr>
        <w:t>Calculo Final do FAP</w:t>
      </w:r>
      <w:bookmarkEnd w:id="7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Para o Ca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st-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juste 1 - Aplicado para os casos onde o IC &lt; 1, de modo que o FAP será no mínimo 0,5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0,5+0,5*IC if (IC&lt;1,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lt;0,75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lastRenderedPageBreak/>
        <w:t>Ajuste 2 - aplicado para os casos onde a empresa obteve turnover maior do que 0,75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IC&lt;1,(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gt;0,75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juste 3 - aplicado para os casos onde a empresa pode receber um desconto (bônus) de 0,15 em seu FAP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-(IC-1)*0,15 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=0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juste 4 - aplicado para o caso onde a empresa não pode obter o desconto (bônus) de 0,15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&gt;0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juste 5 - Se a empresa tem menos do que dois anos, o FAP será igual a 1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dadeempresa</m:t>
              </m:r>
            </m:sub>
          </m:sSub>
          <m:r>
            <w:rPr>
              <w:rFonts w:ascii="Cambria Math" w:hAnsi="Cambria Math"/>
            </w:rPr>
            <m:t>&lt;=2)</m:t>
          </m:r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75" w:name="rat-ajustado"/>
      <w:bookmarkStart w:id="76" w:name="_Toc489288569"/>
      <w:bookmarkEnd w:id="75"/>
      <w:r w:rsidRPr="001B2479">
        <w:rPr>
          <w:lang w:val="pt-BR"/>
        </w:rPr>
        <w:t>RAT Ajustado</w:t>
      </w:r>
      <w:bookmarkEnd w:id="7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</w:t>
      </w:r>
      <m:oMath>
        <m:r>
          <w:rPr>
            <w:rFonts w:ascii="Cambria Math" w:hAnsi="Cambria Math"/>
          </w:rPr>
          <m:t>RAT</m:t>
        </m:r>
      </m:oMath>
      <w:r w:rsidRPr="001B2479">
        <w:rPr>
          <w:lang w:val="pt-BR"/>
        </w:rPr>
        <w:t xml:space="preserve"> varia entre 1 e 3, de acordo com o cnae da empresa em questã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T∈{1,2,3}</m:t>
          </m:r>
        </m:oMath>
      </m:oMathPara>
    </w:p>
    <w:p w:rsidR="00C82C36" w:rsidRDefault="0067282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</m:sub>
          </m:sSub>
          <m:r>
            <w:rPr>
              <w:rFonts w:ascii="Cambria Math" w:hAnsi="Cambria Math"/>
            </w:rPr>
            <m:t>=(FAP*RAT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s despesas com seguro acidentário do trabalh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Pr="001B2479">
        <w:rPr>
          <w:lang w:val="pt-BR"/>
        </w:rPr>
        <w:t xml:space="preserve"> serão calculadas de acordo com as estimativas do </w:t>
      </w:r>
      <m:oMath>
        <m:r>
          <w:rPr>
            <w:rFonts w:ascii="Cambria Math" w:hAnsi="Cambria Math"/>
          </w:rPr>
          <m:t>FAP</m:t>
        </m:r>
      </m:oMath>
      <w:r w:rsidRPr="001B2479">
        <w:rPr>
          <w:lang w:val="pt-BR"/>
        </w:rPr>
        <w:t xml:space="preserve"> (</w:t>
      </w:r>
      <m:oMath>
        <m:r>
          <w:rPr>
            <w:rFonts w:ascii="Cambria Math" w:hAnsi="Cambria Math"/>
            <w:lang w:val="pt-BR"/>
          </w:rPr>
          <m:t>0,005-0,02</m:t>
        </m:r>
      </m:oMath>
      <w:r w:rsidRPr="001B2479">
        <w:rPr>
          <w:lang w:val="pt-BR"/>
        </w:rPr>
        <w:t xml:space="preserve">) e </w:t>
      </w:r>
      <m:oMath>
        <m:r>
          <w:rPr>
            <w:rFonts w:ascii="Cambria Math" w:hAnsi="Cambria Math"/>
          </w:rPr>
          <m:t>RAT</m:t>
        </m:r>
      </m:oMath>
      <w:r w:rsidRPr="001B2479">
        <w:rPr>
          <w:lang w:val="pt-BR"/>
        </w:rPr>
        <w:t xml:space="preserve"> . Observar que o RAT ajustado calculado em um determinado ano será usado no ano seguinte para o calculo da despesa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sat</m:t>
              </m:r>
            </m:sub>
          </m:sSub>
          <m:r>
            <w:rPr>
              <w:rFonts w:ascii="Cambria Math" w:hAnsi="Cambria Math"/>
            </w:rPr>
            <m:t>=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,t-1</m:t>
              </m:r>
            </m:sub>
          </m:sSub>
          <m:r>
            <w:rPr>
              <w:rFonts w:ascii="Cambria Math" w:hAnsi="Cambria Math"/>
            </w:rPr>
            <m:t>*F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xemplo: Período Base de cálculo: 2014 e 2015. Cálculo do FAP: 2016. Vigência: 2017.</w:t>
      </w:r>
    </w:p>
    <w:p w:rsidR="00C82C36" w:rsidRPr="001B2479" w:rsidRDefault="0067282C">
      <w:pPr>
        <w:pStyle w:val="Ttulo4"/>
        <w:rPr>
          <w:lang w:val="pt-BR"/>
        </w:rPr>
      </w:pPr>
      <w:bookmarkStart w:id="77" w:name="intangivel"/>
      <w:bookmarkStart w:id="78" w:name="_Toc489288570"/>
      <w:bookmarkEnd w:id="77"/>
      <w:r w:rsidRPr="001B2479">
        <w:rPr>
          <w:lang w:val="pt-BR"/>
        </w:rPr>
        <w:t>Intangível</w:t>
      </w:r>
      <w:bookmarkEnd w:id="78"/>
    </w:p>
    <w:p w:rsidR="00C82C36" w:rsidRPr="001B2479" w:rsidRDefault="0067282C">
      <w:pPr>
        <w:pStyle w:val="Ttulo5"/>
        <w:rPr>
          <w:lang w:val="pt-BR"/>
        </w:rPr>
      </w:pPr>
      <w:bookmarkStart w:id="79" w:name="imagem-da-empresa"/>
      <w:bookmarkStart w:id="80" w:name="_Toc489288571"/>
      <w:bookmarkEnd w:id="79"/>
      <w:r w:rsidRPr="001B2479">
        <w:rPr>
          <w:lang w:val="pt-BR"/>
        </w:rPr>
        <w:t>Imagem da Empresa</w:t>
      </w:r>
      <w:bookmarkEnd w:id="8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s benefícios da inciativa relacionados à imagem foram desmembradas em duas variáveis. Uma variável considera o ganho obtido com expansão de receita, e uma segunda apresenta o ganho relacionado às despesas com contratação. A variáve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magem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receita</m:t>
            </m:r>
          </m:sub>
        </m:sSub>
      </m:oMath>
      <w:r w:rsidRPr="001B2479">
        <w:rPr>
          <w:lang w:val="pt-BR"/>
        </w:rPr>
        <w:t xml:space="preserve"> será informada como dado de entrada, considerando-se sua especificidade relacionada à inciativa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contratacao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receita</m:t>
              </m:r>
            </m:sub>
          </m:sSub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com imagem relacionadas a contratação serão estimadas considerando o tempo de contratação médio, custo de contratação e número médio de funcionários contratados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contrata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  <m:r>
            <w:rPr>
              <w:rFonts w:ascii="Cambria Math" w:hAnsi="Cambria Math"/>
            </w:rPr>
            <m:t>*cus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 variável de tempo de contratação será estimada por meio de uma regressão linear, considerando o número de eventos do ano anterior (considerando acidentes com afastamento maior do que 15 dias e óbitos)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tcontra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tcontrat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cidentes k,c,t-1</m:t>
                      </m:r>
                    </m:sub>
                  </m:sSub>
                </m:e>
              </m:nary>
            </m:e>
          </m:nary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81" w:name="engajamento-e-clima-organizacional-a-dis"/>
      <w:bookmarkStart w:id="82" w:name="_Toc489288572"/>
      <w:bookmarkEnd w:id="81"/>
      <w:r w:rsidRPr="001B2479">
        <w:rPr>
          <w:lang w:val="pt-BR"/>
        </w:rPr>
        <w:t>Engajamento e Clima organizacional (a discutir)</w:t>
      </w:r>
      <w:bookmarkEnd w:id="8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relacionadas a engajamento e clima organizacional serão calculadas a partir de desligamentos voluntários, projetados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clima</m:t>
              </m:r>
            </m:sub>
          </m:sSub>
          <m:r>
            <w:rPr>
              <w:rFonts w:ascii="Cambria Math" w:hAnsi="Cambria Math"/>
            </w:rPr>
            <m:t>=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 variável de desligamento voluntário será calculada por meio de uma regressão linear, considerando os eventos calculados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desvolun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desvolunt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cidentes k,c,t-1</m:t>
                      </m:r>
                    </m:sub>
                  </m:sSub>
                </m:e>
              </m:nary>
            </m:e>
          </m:nary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83" w:name="melhor-uso-dos-recursos"/>
      <w:bookmarkStart w:id="84" w:name="_Toc489288573"/>
      <w:bookmarkEnd w:id="83"/>
      <w:r w:rsidRPr="001B2479">
        <w:rPr>
          <w:lang w:val="pt-BR"/>
        </w:rPr>
        <w:t>Melhor Uso dos Recursos</w:t>
      </w:r>
      <w:bookmarkEnd w:id="84"/>
    </w:p>
    <w:p w:rsidR="00C82C36" w:rsidRPr="001B2479" w:rsidRDefault="0067282C">
      <w:pPr>
        <w:pStyle w:val="Ttulo5"/>
        <w:rPr>
          <w:lang w:val="pt-BR"/>
        </w:rPr>
      </w:pPr>
      <w:bookmarkStart w:id="85" w:name="turnover"/>
      <w:bookmarkStart w:id="86" w:name="_Toc489288574"/>
      <w:bookmarkEnd w:id="85"/>
      <w:r w:rsidRPr="001B2479">
        <w:rPr>
          <w:lang w:val="pt-BR"/>
        </w:rPr>
        <w:t>Turnover</w:t>
      </w:r>
      <w:bookmarkEnd w:id="8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s despesas com Turn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ur</m:t>
            </m:r>
          </m:sub>
        </m:sSub>
      </m:oMath>
      <w:r w:rsidRPr="001B2479">
        <w:rPr>
          <w:lang w:val="pt-BR"/>
        </w:rPr>
        <w:t xml:space="preserve"> serão calculadas com base no número de funcionários afastados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fast</m:t>
            </m:r>
          </m:sub>
        </m:sSub>
      </m:oMath>
      <w:r w:rsidRPr="001B2479">
        <w:rPr>
          <w:lang w:val="pt-BR"/>
        </w:rPr>
        <w:t xml:space="preserve"> e no custo médio de substituição dos funcionários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ub</m:t>
            </m:r>
          </m:sub>
        </m:sSub>
      </m:oMath>
      <w:r w:rsidRPr="001B2479">
        <w:rPr>
          <w:lang w:val="pt-BR"/>
        </w:rPr>
        <w:t>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ur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87" w:name="absenteismo"/>
      <w:bookmarkStart w:id="88" w:name="_Toc489288575"/>
      <w:bookmarkEnd w:id="87"/>
      <w:r w:rsidRPr="001B2479">
        <w:rPr>
          <w:lang w:val="pt-BR"/>
        </w:rPr>
        <w:t>Absenteísmo</w:t>
      </w:r>
      <w:bookmarkEnd w:id="8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s despesas com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1B2479">
        <w:rPr>
          <w:lang w:val="pt-BR"/>
        </w:rPr>
        <w:t xml:space="preserve"> serão calculadas com base no número de dias de absenteísmo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1B2479">
        <w:rPr>
          <w:lang w:val="pt-BR"/>
        </w:rPr>
        <w:t xml:space="preserve">, no número de horas trabalhadas por dia </w:t>
      </w:r>
      <m:oMath>
        <m:r>
          <w:rPr>
            <w:rFonts w:ascii="Cambria Math" w:hAnsi="Cambria Math"/>
            <w:lang w:val="pt-BR"/>
          </w:rPr>
          <m:t>h</m:t>
        </m:r>
      </m:oMath>
      <w:r w:rsidRPr="001B2479">
        <w:rPr>
          <w:lang w:val="pt-BR"/>
        </w:rPr>
        <w:t xml:space="preserve"> e no custo em mão de obra médio horá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1B2479">
        <w:rPr>
          <w:lang w:val="pt-BR"/>
        </w:rPr>
        <w:t>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89" w:name="dias-de-absenteismo"/>
      <w:bookmarkStart w:id="90" w:name="_Toc489288576"/>
      <w:bookmarkEnd w:id="89"/>
      <w:r w:rsidRPr="001B2479">
        <w:rPr>
          <w:lang w:val="pt-BR"/>
        </w:rPr>
        <w:t>Dias de Absenteísmo</w:t>
      </w:r>
      <w:bookmarkEnd w:id="9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s dias de absenteísmo levam em consideração os afastamentos menores do que 15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lt;15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1B2479">
        <w:rPr>
          <w:lang w:val="pt-BR"/>
        </w:rPr>
        <w:t xml:space="preserve"> e as faltas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lt;15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afast&lt;15</m:t>
              </m:r>
            </m:sub>
          </m:sSub>
          <m:r>
            <w:rPr>
              <w:rFonts w:ascii="Cambria Math" w:hAnsi="Cambria Math"/>
            </w:rPr>
            <m:t>+Nfalta</m:t>
          </m:r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91" w:name="presenteismo"/>
      <w:bookmarkStart w:id="92" w:name="_Toc489288577"/>
      <w:bookmarkEnd w:id="91"/>
      <w:r w:rsidRPr="001B2479">
        <w:rPr>
          <w:lang w:val="pt-BR"/>
        </w:rPr>
        <w:t>Presenteísmo</w:t>
      </w:r>
      <w:bookmarkEnd w:id="9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sim como o absenteísmo, o presenteísmo será calculado considerando o custo médio da mão de obra, o número de horas trabalhadas e o índice de presenteísmo. O índice será informado para a situação com iniciativa e sem iniciativa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esenteismo</m:t>
              </m:r>
            </m:sub>
          </m:sSub>
          <m:r>
            <w:rPr>
              <w:rFonts w:ascii="Cambria Math" w:hAnsi="Cambria Math"/>
            </w:rPr>
            <m:t>=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resent</m:t>
              </m:r>
            </m:sub>
          </m:sSub>
          <m:r>
            <w:rPr>
              <w:rFonts w:ascii="Cambria Math" w:hAnsi="Cambria Math"/>
            </w:rPr>
            <m:t>*f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93" w:name="refugo-e-retrabalho"/>
      <w:bookmarkStart w:id="94" w:name="_Toc489288578"/>
      <w:bookmarkEnd w:id="93"/>
      <w:r w:rsidRPr="001B2479">
        <w:rPr>
          <w:lang w:val="pt-BR"/>
        </w:rPr>
        <w:lastRenderedPageBreak/>
        <w:t>Refugo e Retrabalho</w:t>
      </w:r>
      <w:bookmarkEnd w:id="9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com refugo e retrabalho serão calculadas considerando o número de eventos típicos e doenças ocupacionais, e um custo médio em refugo e retrabalho por evento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u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etr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retr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,ocupac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95" w:name="mp-insumos-equipamentos-operacao"/>
      <w:bookmarkStart w:id="96" w:name="_Toc489288579"/>
      <w:bookmarkEnd w:id="95"/>
      <w:r w:rsidRPr="001B2479">
        <w:rPr>
          <w:lang w:val="pt-BR"/>
        </w:rPr>
        <w:t>MP, Insumos, Equipamentos Operação</w:t>
      </w:r>
      <w:bookmarkEnd w:id="9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De modo similar, as despesas com matéria prima, insumos e equipamentos serão calculadas considerando o número de eventos típicos e doenças ocupacionais, e um custo médio por evento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,ocupac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97" w:name="qualidade"/>
      <w:bookmarkStart w:id="98" w:name="_Toc489288580"/>
      <w:bookmarkEnd w:id="97"/>
      <w:r w:rsidRPr="001B2479">
        <w:rPr>
          <w:lang w:val="pt-BR"/>
        </w:rPr>
        <w:t>Qualidade</w:t>
      </w:r>
      <w:bookmarkEnd w:id="9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s ganhos em qual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qual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 w:rsidRPr="001B2479">
        <w:rPr>
          <w:lang w:val="pt-BR"/>
        </w:rPr>
        <w:t xml:space="preserve"> serão calculados considerando os savings médios unitários em qualidade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qual</m:t>
            </m:r>
          </m:sub>
        </m:sSub>
      </m:oMath>
      <w:r w:rsidRPr="001B2479">
        <w:rPr>
          <w:lang w:val="pt-BR"/>
        </w:rPr>
        <w:t>projetados pela iniciativa, multiplicados pela produção projetada do período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qual,t</m:t>
              </m:r>
            </m:sub>
          </m:sSub>
          <m:r>
            <w:rPr>
              <w:rFonts w:ascii="Cambria Math" w:hAnsi="Cambria Math"/>
            </w:rPr>
            <m:t>=s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qual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99" w:name="produtividade"/>
      <w:bookmarkStart w:id="100" w:name="_Toc489288581"/>
      <w:bookmarkEnd w:id="99"/>
      <w:r w:rsidRPr="001B2479">
        <w:rPr>
          <w:lang w:val="pt-BR"/>
        </w:rPr>
        <w:t>Produtividade</w:t>
      </w:r>
      <w:bookmarkEnd w:id="10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s ganhos em produti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prod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 w:rsidRPr="001B2479">
        <w:rPr>
          <w:lang w:val="pt-BR"/>
        </w:rPr>
        <w:t xml:space="preserve"> serão calculados considerando os savings médios unitários em mão-de-obra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1B2479">
        <w:rPr>
          <w:lang w:val="pt-BR"/>
        </w:rPr>
        <w:t>projetados pela iniciativa, multiplicados pela produção projetada do período.</w:t>
      </w:r>
    </w:p>
    <w:p w:rsidR="00C82C36" w:rsidRDefault="008C1836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d,t</m:t>
              </m:r>
            </m:sub>
          </m:sSub>
          <m:r>
            <w:rPr>
              <w:rFonts w:ascii="Cambria Math" w:hAnsi="Cambria Math"/>
            </w:rPr>
            <m:t>=s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sectPr w:rsidR="00C82C36"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1836" w:rsidRDefault="008C1836">
      <w:pPr>
        <w:spacing w:after="0" w:line="240" w:lineRule="auto"/>
      </w:pPr>
      <w:r>
        <w:separator/>
      </w:r>
    </w:p>
  </w:endnote>
  <w:endnote w:type="continuationSeparator" w:id="0">
    <w:p w:rsidR="008C1836" w:rsidRDefault="008C18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80410163"/>
      <w:docPartObj>
        <w:docPartGallery w:val="Page Numbers (Bottom of Page)"/>
        <w:docPartUnique/>
      </w:docPartObj>
    </w:sdtPr>
    <w:sdtEndPr/>
    <w:sdtContent>
      <w:p w:rsidR="00C147C4" w:rsidRDefault="00C147C4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36E7C" w:rsidRPr="00036E7C">
          <w:rPr>
            <w:noProof/>
            <w:lang w:val="pt-BR"/>
          </w:rPr>
          <w:t>1</w:t>
        </w:r>
        <w:r>
          <w:fldChar w:fldCharType="end"/>
        </w:r>
      </w:p>
    </w:sdtContent>
  </w:sdt>
  <w:p w:rsidR="00C147C4" w:rsidRDefault="00C147C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1836" w:rsidRDefault="008C1836">
      <w:r>
        <w:separator/>
      </w:r>
    </w:p>
  </w:footnote>
  <w:footnote w:type="continuationSeparator" w:id="0">
    <w:p w:rsidR="008C1836" w:rsidRDefault="008C18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615051"/>
    <w:multiLevelType w:val="multilevel"/>
    <w:tmpl w:val="BDAE70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B2439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6C31B07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wsDQ1Mjc0MjQ2sTBS0lEKTi0uzszPAykwqQUAcR5aoiwAAAA="/>
  </w:docVars>
  <w:rsids>
    <w:rsidRoot w:val="00590D07"/>
    <w:rsid w:val="00011C8B"/>
    <w:rsid w:val="00036E7C"/>
    <w:rsid w:val="001B2479"/>
    <w:rsid w:val="00237852"/>
    <w:rsid w:val="00250C5A"/>
    <w:rsid w:val="002D4E61"/>
    <w:rsid w:val="004E29B3"/>
    <w:rsid w:val="00502BA7"/>
    <w:rsid w:val="00590D07"/>
    <w:rsid w:val="0067282C"/>
    <w:rsid w:val="00784D58"/>
    <w:rsid w:val="008C1836"/>
    <w:rsid w:val="008D6863"/>
    <w:rsid w:val="008E4839"/>
    <w:rsid w:val="0097290B"/>
    <w:rsid w:val="009C1EB3"/>
    <w:rsid w:val="00B86B75"/>
    <w:rsid w:val="00BC48D5"/>
    <w:rsid w:val="00C147C4"/>
    <w:rsid w:val="00C36279"/>
    <w:rsid w:val="00C82C36"/>
    <w:rsid w:val="00E315A3"/>
    <w:rsid w:val="00FB54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1060B35-E832-4866-ACFF-3D53ABDE9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B2479"/>
  </w:style>
  <w:style w:type="paragraph" w:styleId="Ttulo1">
    <w:name w:val="heading 1"/>
    <w:basedOn w:val="Normal"/>
    <w:next w:val="Normal"/>
    <w:link w:val="Ttulo1Char"/>
    <w:uiPriority w:val="9"/>
    <w:qFormat/>
    <w:rsid w:val="001B2479"/>
    <w:pPr>
      <w:keepNext/>
      <w:keepLines/>
      <w:numPr>
        <w:numId w:val="3"/>
      </w:numPr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B2479"/>
    <w:pPr>
      <w:keepNext/>
      <w:keepLines/>
      <w:numPr>
        <w:ilvl w:val="1"/>
        <w:numId w:val="3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B2479"/>
    <w:pPr>
      <w:keepNext/>
      <w:keepLines/>
      <w:numPr>
        <w:ilvl w:val="2"/>
        <w:numId w:val="3"/>
      </w:numPr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1B2479"/>
    <w:pPr>
      <w:keepNext/>
      <w:keepLines/>
      <w:numPr>
        <w:ilvl w:val="3"/>
        <w:numId w:val="3"/>
      </w:numPr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1B2479"/>
    <w:pPr>
      <w:keepNext/>
      <w:keepLines/>
      <w:numPr>
        <w:ilvl w:val="4"/>
        <w:numId w:val="3"/>
      </w:numPr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1B2479"/>
    <w:pPr>
      <w:keepNext/>
      <w:keepLines/>
      <w:numPr>
        <w:ilvl w:val="5"/>
        <w:numId w:val="3"/>
      </w:numPr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1B2479"/>
    <w:pPr>
      <w:keepNext/>
      <w:keepLines/>
      <w:numPr>
        <w:ilvl w:val="6"/>
        <w:numId w:val="3"/>
      </w:numPr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1B2479"/>
    <w:pPr>
      <w:keepNext/>
      <w:keepLines/>
      <w:numPr>
        <w:ilvl w:val="7"/>
        <w:numId w:val="3"/>
      </w:numPr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1B2479"/>
    <w:pPr>
      <w:keepNext/>
      <w:keepLines/>
      <w:numPr>
        <w:ilvl w:val="8"/>
        <w:numId w:val="3"/>
      </w:numPr>
      <w:spacing w:before="120" w:after="0"/>
      <w:outlineLvl w:val="8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1B2479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rsid w:val="001B247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1B2479"/>
    <w:rPr>
      <w:b/>
      <w:bCs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sz w:val="22"/>
      <w:szCs w:val="18"/>
    </w:rPr>
  </w:style>
  <w:style w:type="character" w:styleId="Refdenotaderodap">
    <w:name w:val="footnote reference"/>
    <w:basedOn w:val="LegendaChar"/>
    <w:rPr>
      <w:b/>
      <w:bCs/>
      <w:sz w:val="18"/>
      <w:szCs w:val="18"/>
      <w:vertAlign w:val="superscript"/>
    </w:rPr>
  </w:style>
  <w:style w:type="character" w:styleId="Hyperlink">
    <w:name w:val="Hyperlink"/>
    <w:basedOn w:val="LegendaChar"/>
    <w:uiPriority w:val="99"/>
    <w:rPr>
      <w:b/>
      <w:b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1B2479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1B2479"/>
    <w:pPr>
      <w:tabs>
        <w:tab w:val="left" w:pos="480"/>
        <w:tab w:val="right" w:leader="dot" w:pos="8828"/>
      </w:tabs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B2479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1B2479"/>
    <w:pPr>
      <w:spacing w:after="100"/>
      <w:ind w:left="480"/>
    </w:pPr>
  </w:style>
  <w:style w:type="paragraph" w:styleId="Sumrio4">
    <w:name w:val="toc 4"/>
    <w:basedOn w:val="Normal"/>
    <w:next w:val="Normal"/>
    <w:autoRedefine/>
    <w:uiPriority w:val="39"/>
    <w:unhideWhenUsed/>
    <w:rsid w:val="001B2479"/>
    <w:pPr>
      <w:spacing w:after="100"/>
      <w:ind w:left="720"/>
    </w:pPr>
  </w:style>
  <w:style w:type="paragraph" w:styleId="Sumrio5">
    <w:name w:val="toc 5"/>
    <w:basedOn w:val="Normal"/>
    <w:next w:val="Normal"/>
    <w:autoRedefine/>
    <w:uiPriority w:val="39"/>
    <w:unhideWhenUsed/>
    <w:rsid w:val="001B2479"/>
    <w:pPr>
      <w:spacing w:after="100"/>
      <w:ind w:left="960"/>
    </w:pPr>
  </w:style>
  <w:style w:type="paragraph" w:styleId="Sumrio6">
    <w:name w:val="toc 6"/>
    <w:basedOn w:val="Normal"/>
    <w:next w:val="Normal"/>
    <w:autoRedefine/>
    <w:uiPriority w:val="39"/>
    <w:unhideWhenUsed/>
    <w:rsid w:val="001B2479"/>
    <w:pPr>
      <w:spacing w:after="100"/>
      <w:ind w:left="1200"/>
    </w:pPr>
  </w:style>
  <w:style w:type="character" w:customStyle="1" w:styleId="Ttulo1Char">
    <w:name w:val="Título 1 Char"/>
    <w:basedOn w:val="Fontepargpadro"/>
    <w:link w:val="Ttulo1"/>
    <w:uiPriority w:val="9"/>
    <w:rsid w:val="001B2479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1B247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1B2479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1B2479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rsid w:val="001B2479"/>
    <w:rPr>
      <w:rFonts w:asciiTheme="majorHAnsi" w:eastAsiaTheme="majorEastAsia" w:hAnsiTheme="majorHAnsi" w:cstheme="majorBidi"/>
      <w:b/>
      <w:bCs/>
    </w:rPr>
  </w:style>
  <w:style w:type="character" w:customStyle="1" w:styleId="Ttulo6Char">
    <w:name w:val="Título 6 Char"/>
    <w:basedOn w:val="Fontepargpadro"/>
    <w:link w:val="Ttulo6"/>
    <w:uiPriority w:val="9"/>
    <w:rsid w:val="001B247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har">
    <w:name w:val="Título 7 Char"/>
    <w:basedOn w:val="Fontepargpadro"/>
    <w:link w:val="Ttulo7"/>
    <w:uiPriority w:val="9"/>
    <w:rsid w:val="001B2479"/>
    <w:rPr>
      <w:i/>
      <w:iCs/>
    </w:rPr>
  </w:style>
  <w:style w:type="character" w:customStyle="1" w:styleId="Ttulo8Char">
    <w:name w:val="Título 8 Char"/>
    <w:basedOn w:val="Fontepargpadro"/>
    <w:link w:val="Ttulo8"/>
    <w:uiPriority w:val="9"/>
    <w:rsid w:val="001B2479"/>
    <w:rPr>
      <w:b/>
      <w:bCs/>
    </w:rPr>
  </w:style>
  <w:style w:type="character" w:customStyle="1" w:styleId="Ttulo9Char">
    <w:name w:val="Título 9 Char"/>
    <w:basedOn w:val="Fontepargpadro"/>
    <w:link w:val="Ttulo9"/>
    <w:uiPriority w:val="9"/>
    <w:rsid w:val="001B2479"/>
    <w:rPr>
      <w:i/>
      <w:iCs/>
    </w:rPr>
  </w:style>
  <w:style w:type="character" w:customStyle="1" w:styleId="TtuloChar">
    <w:name w:val="Título Char"/>
    <w:basedOn w:val="Fontepargpadro"/>
    <w:link w:val="Ttulo"/>
    <w:uiPriority w:val="10"/>
    <w:rsid w:val="001B2479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tuloChar">
    <w:name w:val="Subtítulo Char"/>
    <w:basedOn w:val="Fontepargpadro"/>
    <w:link w:val="Subttulo"/>
    <w:uiPriority w:val="11"/>
    <w:rsid w:val="001B2479"/>
    <w:rPr>
      <w:rFonts w:asciiTheme="majorHAnsi" w:eastAsiaTheme="majorEastAsia" w:hAnsiTheme="majorHAnsi" w:cstheme="majorBidi"/>
      <w:sz w:val="24"/>
      <w:szCs w:val="24"/>
    </w:rPr>
  </w:style>
  <w:style w:type="character" w:styleId="Forte">
    <w:name w:val="Strong"/>
    <w:basedOn w:val="Fontepargpadro"/>
    <w:uiPriority w:val="22"/>
    <w:qFormat/>
    <w:rsid w:val="001B2479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1B2479"/>
    <w:rPr>
      <w:i/>
      <w:iCs/>
      <w:color w:val="auto"/>
    </w:rPr>
  </w:style>
  <w:style w:type="paragraph" w:styleId="SemEspaamento">
    <w:name w:val="No Spacing"/>
    <w:uiPriority w:val="1"/>
    <w:qFormat/>
    <w:rsid w:val="001B2479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B247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B247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B247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B2479"/>
    <w:rPr>
      <w:rFonts w:asciiTheme="majorHAnsi" w:eastAsiaTheme="majorEastAsia" w:hAnsiTheme="majorHAnsi" w:cstheme="majorBidi"/>
      <w:sz w:val="26"/>
      <w:szCs w:val="26"/>
    </w:rPr>
  </w:style>
  <w:style w:type="character" w:styleId="nfaseSutil">
    <w:name w:val="Subtle Emphasis"/>
    <w:basedOn w:val="Fontepargpadro"/>
    <w:uiPriority w:val="19"/>
    <w:qFormat/>
    <w:rsid w:val="001B2479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1B2479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B2479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B2479"/>
    <w:rPr>
      <w:b/>
      <w:bCs/>
      <w:smallCaps/>
      <w:color w:val="auto"/>
      <w:u w:val="single"/>
    </w:rPr>
  </w:style>
  <w:style w:type="character" w:styleId="TtulodoLivro">
    <w:name w:val="Book Title"/>
    <w:basedOn w:val="Fontepargpadro"/>
    <w:uiPriority w:val="33"/>
    <w:qFormat/>
    <w:rsid w:val="001B2479"/>
    <w:rPr>
      <w:b/>
      <w:bCs/>
      <w:smallCaps/>
      <w:color w:val="auto"/>
    </w:rPr>
  </w:style>
  <w:style w:type="paragraph" w:styleId="Cabealho">
    <w:name w:val="header"/>
    <w:basedOn w:val="Normal"/>
    <w:link w:val="CabealhoChar"/>
    <w:unhideWhenUsed/>
    <w:rsid w:val="00C147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C147C4"/>
  </w:style>
  <w:style w:type="paragraph" w:styleId="Rodap">
    <w:name w:val="footer"/>
    <w:basedOn w:val="Normal"/>
    <w:link w:val="RodapChar"/>
    <w:uiPriority w:val="99"/>
    <w:unhideWhenUsed/>
    <w:rsid w:val="00C147C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147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sislex.previdencia.gov.br/paginas/72/MF-CNP/2017/1329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D961CC-4817-417B-913D-77859EBB9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581</Words>
  <Characters>19343</Characters>
  <Application>Microsoft Office Word</Application>
  <DocSecurity>0</DocSecurity>
  <Lines>161</Lines>
  <Paragraphs>4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Matematico - Calculadora SST/FPS</vt:lpstr>
    </vt:vector>
  </TitlesOfParts>
  <Company/>
  <LinksUpToDate>false</LinksUpToDate>
  <CharactersWithSpaces>2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- Calculadora SST/FPS</dc:title>
  <dc:creator>GMAP | UNISINOS</dc:creator>
  <cp:lastModifiedBy>Pedro Lima</cp:lastModifiedBy>
  <cp:revision>11</cp:revision>
  <cp:lastPrinted>2017-08-02T13:51:00Z</cp:lastPrinted>
  <dcterms:created xsi:type="dcterms:W3CDTF">2017-07-31T21:18:00Z</dcterms:created>
  <dcterms:modified xsi:type="dcterms:W3CDTF">2017-08-02T13:52:00Z</dcterms:modified>
</cp:coreProperties>
</file>